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0F794" w14:textId="77777777" w:rsidR="00917ADB" w:rsidRDefault="00917ADB" w:rsidP="00E8564D">
      <w:pPr>
        <w:pStyle w:val="Title"/>
        <w:ind w:left="720" w:hanging="720"/>
        <w:jc w:val="center"/>
        <w:rPr>
          <w:rFonts w:ascii="Times New Roman" w:hAnsi="Times New Roman" w:cs="Times New Roman"/>
          <w:b/>
        </w:rPr>
      </w:pPr>
      <w:bookmarkStart w:id="0" w:name="_rqmqu05a7cjs" w:colFirst="0" w:colLast="0"/>
      <w:bookmarkEnd w:id="0"/>
    </w:p>
    <w:p w14:paraId="1E06113D" w14:textId="45412646" w:rsidR="00917ADB" w:rsidRPr="00917ADB" w:rsidRDefault="00E07A2D" w:rsidP="00917ADB">
      <w:pPr>
        <w:pStyle w:val="Title"/>
        <w:jc w:val="center"/>
        <w:rPr>
          <w:rFonts w:ascii="Times New Roman" w:hAnsi="Times New Roman" w:cs="Times New Roman"/>
          <w:b/>
        </w:rPr>
      </w:pPr>
      <w:r w:rsidRPr="00917ADB">
        <w:rPr>
          <w:rFonts w:ascii="Times New Roman" w:hAnsi="Times New Roman" w:cs="Times New Roman"/>
          <w:b/>
        </w:rPr>
        <w:t>User Manual of Screen Reader</w:t>
      </w:r>
    </w:p>
    <w:p w14:paraId="4AD2E615" w14:textId="77777777" w:rsidR="002C1582" w:rsidRDefault="00E07A2D" w:rsidP="002C1582">
      <w:pPr>
        <w:pStyle w:val="Subtitle"/>
        <w:jc w:val="center"/>
        <w:rPr>
          <w:rFonts w:ascii="Times New Roman" w:hAnsi="Times New Roman" w:cs="Times New Roman"/>
        </w:rPr>
      </w:pPr>
      <w:bookmarkStart w:id="1" w:name="_42h6zvviql6u" w:colFirst="0" w:colLast="0"/>
      <w:bookmarkEnd w:id="1"/>
      <w:r w:rsidRPr="00917ADB">
        <w:rPr>
          <w:rFonts w:ascii="Times New Roman" w:hAnsi="Times New Roman" w:cs="Times New Roman"/>
        </w:rPr>
        <w:t xml:space="preserve">Version </w:t>
      </w:r>
      <w:r w:rsidR="00917ADB" w:rsidRPr="00917ADB">
        <w:rPr>
          <w:rFonts w:ascii="Times New Roman" w:hAnsi="Times New Roman" w:cs="Times New Roman"/>
        </w:rPr>
        <w:t>3</w:t>
      </w:r>
      <w:r w:rsidRPr="00917ADB">
        <w:rPr>
          <w:rFonts w:ascii="Times New Roman" w:hAnsi="Times New Roman" w:cs="Times New Roman"/>
        </w:rPr>
        <w:t>.0</w:t>
      </w:r>
    </w:p>
    <w:p w14:paraId="6615182D" w14:textId="0F68572C" w:rsidR="00440884" w:rsidRPr="007B5075" w:rsidRDefault="00440884" w:rsidP="00440884">
      <w:pPr>
        <w:rPr>
          <w:b/>
          <w:bCs/>
        </w:rPr>
      </w:pPr>
      <w:r w:rsidRPr="007B5075">
        <w:rPr>
          <w:b/>
          <w:bCs/>
        </w:rPr>
        <w:t>Group 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04776" w:rsidRPr="00B04776" w14:paraId="3113BDC6" w14:textId="77777777" w:rsidTr="00B04776">
        <w:tc>
          <w:tcPr>
            <w:tcW w:w="9016" w:type="dxa"/>
          </w:tcPr>
          <w:p w14:paraId="0A81CFF6" w14:textId="77777777" w:rsidR="00B04776" w:rsidRPr="00B04776" w:rsidRDefault="00B04776" w:rsidP="00A4065B">
            <w:pPr>
              <w:rPr>
                <w:rFonts w:ascii="Times New Roman" w:hAnsi="Times New Roman" w:cs="Times New Roman"/>
              </w:rPr>
            </w:pPr>
            <w:bookmarkStart w:id="2" w:name="_z7oyvr312vax" w:colFirst="0" w:colLast="0"/>
            <w:bookmarkEnd w:id="2"/>
            <w:r w:rsidRPr="00B04776">
              <w:rPr>
                <w:rFonts w:ascii="Times New Roman" w:hAnsi="Times New Roman" w:cs="Times New Roman"/>
                <w:b/>
                <w:bCs/>
              </w:rPr>
              <w:t xml:space="preserve">System Information: </w:t>
            </w:r>
            <w:r w:rsidRPr="00B04776">
              <w:rPr>
                <w:rFonts w:ascii="Times New Roman" w:hAnsi="Times New Roman" w:cs="Times New Roman"/>
              </w:rPr>
              <w:t xml:space="preserve">AMD Ryzen 5 3550H with Radeon Vega Mobile </w:t>
            </w:r>
            <w:r w:rsidRPr="00B04776">
              <w:rPr>
                <w:rFonts w:ascii="Times New Roman" w:hAnsi="Times New Roman" w:cs="Times New Roman"/>
              </w:rPr>
              <w:t>GFX 2.10</w:t>
            </w:r>
            <w:r w:rsidRPr="00B04776">
              <w:rPr>
                <w:rFonts w:ascii="Times New Roman" w:hAnsi="Times New Roman" w:cs="Times New Roman"/>
              </w:rPr>
              <w:t xml:space="preserve"> GHz</w:t>
            </w:r>
          </w:p>
        </w:tc>
      </w:tr>
      <w:tr w:rsidR="00B04776" w:rsidRPr="00B04776" w14:paraId="67D04852" w14:textId="77777777" w:rsidTr="00B04776">
        <w:tc>
          <w:tcPr>
            <w:tcW w:w="9016" w:type="dxa"/>
          </w:tcPr>
          <w:p w14:paraId="5D64319D" w14:textId="77777777" w:rsidR="00B04776" w:rsidRPr="00B04776" w:rsidRDefault="00B04776" w:rsidP="00A4065B">
            <w:pPr>
              <w:rPr>
                <w:rFonts w:ascii="Times New Roman" w:hAnsi="Times New Roman" w:cs="Times New Roman"/>
              </w:rPr>
            </w:pPr>
            <w:r w:rsidRPr="00B04776">
              <w:rPr>
                <w:rFonts w:ascii="Times New Roman" w:hAnsi="Times New Roman" w:cs="Times New Roman"/>
                <w:b/>
                <w:bCs/>
              </w:rPr>
              <w:t>Ram:</w:t>
            </w:r>
            <w:r w:rsidRPr="00B04776">
              <w:rPr>
                <w:rFonts w:ascii="Times New Roman" w:hAnsi="Times New Roman" w:cs="Times New Roman"/>
              </w:rPr>
              <w:t xml:space="preserve"> 8.00 GB (7.44 GB usable)</w:t>
            </w:r>
          </w:p>
        </w:tc>
      </w:tr>
      <w:tr w:rsidR="00B04776" w:rsidRPr="00B04776" w14:paraId="335EF527" w14:textId="77777777" w:rsidTr="00B04776">
        <w:tc>
          <w:tcPr>
            <w:tcW w:w="9016" w:type="dxa"/>
          </w:tcPr>
          <w:p w14:paraId="3C736E65" w14:textId="77777777" w:rsidR="00B04776" w:rsidRPr="00B04776" w:rsidRDefault="00B04776" w:rsidP="00A4065B">
            <w:pPr>
              <w:rPr>
                <w:rFonts w:ascii="Times New Roman" w:hAnsi="Times New Roman" w:cs="Times New Roman"/>
                <w:b/>
                <w:bCs/>
              </w:rPr>
            </w:pPr>
            <w:r w:rsidRPr="00B04776">
              <w:rPr>
                <w:rFonts w:ascii="Times New Roman" w:hAnsi="Times New Roman" w:cs="Times New Roman"/>
                <w:b/>
                <w:bCs/>
              </w:rPr>
              <w:t>Windows 10 Home</w:t>
            </w:r>
          </w:p>
        </w:tc>
      </w:tr>
      <w:tr w:rsidR="00B04776" w:rsidRPr="00B04776" w14:paraId="7387DBD3" w14:textId="77777777" w:rsidTr="00B04776">
        <w:tc>
          <w:tcPr>
            <w:tcW w:w="9016" w:type="dxa"/>
          </w:tcPr>
          <w:p w14:paraId="5CEFB88D" w14:textId="77777777" w:rsidR="00B04776" w:rsidRPr="00B04776" w:rsidRDefault="00B04776" w:rsidP="00A4065B">
            <w:pPr>
              <w:rPr>
                <w:rFonts w:ascii="Times New Roman" w:hAnsi="Times New Roman" w:cs="Times New Roman"/>
              </w:rPr>
            </w:pPr>
            <w:r w:rsidRPr="00B04776">
              <w:rPr>
                <w:rFonts w:ascii="Times New Roman" w:hAnsi="Times New Roman" w:cs="Times New Roman"/>
                <w:b/>
                <w:bCs/>
              </w:rPr>
              <w:t>Microsoft Office 2016</w:t>
            </w:r>
            <w:r w:rsidRPr="00B04776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B04776" w:rsidRPr="00B04776" w14:paraId="016A79B9" w14:textId="77777777" w:rsidTr="00B04776">
        <w:tc>
          <w:tcPr>
            <w:tcW w:w="9016" w:type="dxa"/>
          </w:tcPr>
          <w:p w14:paraId="3E092F5B" w14:textId="77777777" w:rsidR="00B04776" w:rsidRPr="00B04776" w:rsidRDefault="00B04776" w:rsidP="00A4065B">
            <w:pPr>
              <w:rPr>
                <w:rFonts w:ascii="Times New Roman" w:hAnsi="Times New Roman" w:cs="Times New Roman"/>
                <w:b/>
                <w:bCs/>
              </w:rPr>
            </w:pPr>
            <w:r w:rsidRPr="00B04776">
              <w:rPr>
                <w:rFonts w:ascii="Times New Roman" w:hAnsi="Times New Roman" w:cs="Times New Roman"/>
                <w:b/>
                <w:bCs/>
              </w:rPr>
              <w:t xml:space="preserve">Browser Version: </w:t>
            </w:r>
            <w:r w:rsidRPr="00B04776">
              <w:rPr>
                <w:rFonts w:ascii="Times New Roman" w:hAnsi="Times New Roman" w:cs="Times New Roman"/>
                <w:b/>
                <w:bCs/>
              </w:rPr>
              <w:br/>
              <w:t>Chrome</w:t>
            </w:r>
            <w:r w:rsidRPr="00B04776">
              <w:rPr>
                <w:rFonts w:ascii="Times New Roman" w:hAnsi="Times New Roman" w:cs="Times New Roman"/>
                <w:sz w:val="20"/>
                <w:szCs w:val="20"/>
              </w:rPr>
              <w:t xml:space="preserve"> 115.0.5790.110 (Official Build) (64-bit)</w:t>
            </w:r>
          </w:p>
        </w:tc>
      </w:tr>
      <w:tr w:rsidR="00B04776" w:rsidRPr="00B04776" w14:paraId="77EBE6D2" w14:textId="77777777" w:rsidTr="00B04776">
        <w:tc>
          <w:tcPr>
            <w:tcW w:w="9016" w:type="dxa"/>
          </w:tcPr>
          <w:p w14:paraId="6CCC6281" w14:textId="77777777" w:rsidR="00B04776" w:rsidRPr="00B04776" w:rsidRDefault="00B04776" w:rsidP="00A4065B">
            <w:pPr>
              <w:rPr>
                <w:rFonts w:ascii="Times New Roman" w:hAnsi="Times New Roman" w:cs="Times New Roman"/>
              </w:rPr>
            </w:pPr>
            <w:r w:rsidRPr="00B04776">
              <w:rPr>
                <w:rFonts w:ascii="Times New Roman" w:hAnsi="Times New Roman" w:cs="Times New Roman"/>
                <w:b/>
                <w:bCs/>
              </w:rPr>
              <w:t xml:space="preserve">Edge </w:t>
            </w:r>
            <w:r w:rsidRPr="00B04776">
              <w:rPr>
                <w:rFonts w:ascii="Times New Roman" w:hAnsi="Times New Roman" w:cs="Times New Roman"/>
              </w:rPr>
              <w:t>115.0.1901.188 (Official build) (64-bit)</w:t>
            </w:r>
          </w:p>
        </w:tc>
      </w:tr>
    </w:tbl>
    <w:p w14:paraId="4800D6F7" w14:textId="0F5E98BE" w:rsidR="002B1680" w:rsidRPr="00917ADB" w:rsidRDefault="00E07A2D">
      <w:pPr>
        <w:pStyle w:val="Heading2"/>
        <w:rPr>
          <w:rFonts w:ascii="Times New Roman" w:hAnsi="Times New Roman" w:cs="Times New Roman"/>
          <w:b/>
        </w:rPr>
      </w:pPr>
      <w:r w:rsidRPr="00917ADB">
        <w:rPr>
          <w:rFonts w:ascii="Times New Roman" w:hAnsi="Times New Roman" w:cs="Times New Roman"/>
          <w:b/>
        </w:rPr>
        <w:t>Installation guidelines</w:t>
      </w:r>
    </w:p>
    <w:p w14:paraId="63439FB0" w14:textId="77777777" w:rsidR="002B1680" w:rsidRPr="00917ADB" w:rsidRDefault="00E07A2D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17ADB">
        <w:rPr>
          <w:rFonts w:ascii="Times New Roman" w:hAnsi="Times New Roman" w:cs="Times New Roman"/>
          <w:sz w:val="24"/>
          <w:szCs w:val="24"/>
        </w:rPr>
        <w:t xml:space="preserve">Click on the </w:t>
      </w:r>
      <w:r w:rsidRPr="00917ADB">
        <w:rPr>
          <w:rFonts w:ascii="Times New Roman" w:hAnsi="Times New Roman" w:cs="Times New Roman"/>
          <w:b/>
          <w:sz w:val="24"/>
          <w:szCs w:val="24"/>
        </w:rPr>
        <w:t>ScreenReader.exe</w:t>
      </w:r>
      <w:r w:rsidRPr="00917ADB">
        <w:rPr>
          <w:rFonts w:ascii="Times New Roman" w:hAnsi="Times New Roman" w:cs="Times New Roman"/>
          <w:sz w:val="24"/>
          <w:szCs w:val="24"/>
        </w:rPr>
        <w:t xml:space="preserve"> file.</w:t>
      </w:r>
    </w:p>
    <w:p w14:paraId="34521A99" w14:textId="3AEFD7FD" w:rsidR="002B1680" w:rsidRPr="00917ADB" w:rsidRDefault="00E07A2D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17ADB">
        <w:rPr>
          <w:rFonts w:ascii="Times New Roman" w:hAnsi="Times New Roman" w:cs="Times New Roman"/>
          <w:sz w:val="24"/>
          <w:szCs w:val="24"/>
        </w:rPr>
        <w:t xml:space="preserve">Select the location </w:t>
      </w:r>
      <w:r w:rsidR="00917ADB" w:rsidRPr="00917ADB">
        <w:rPr>
          <w:rFonts w:ascii="Times New Roman" w:hAnsi="Times New Roman" w:cs="Times New Roman"/>
          <w:sz w:val="24"/>
          <w:szCs w:val="24"/>
        </w:rPr>
        <w:t>o</w:t>
      </w:r>
      <w:r w:rsidRPr="00917ADB">
        <w:rPr>
          <w:rFonts w:ascii="Times New Roman" w:hAnsi="Times New Roman" w:cs="Times New Roman"/>
          <w:sz w:val="24"/>
          <w:szCs w:val="24"/>
        </w:rPr>
        <w:t>n your computer where you want to install the software.</w:t>
      </w:r>
    </w:p>
    <w:p w14:paraId="4CD33C7E" w14:textId="77777777" w:rsidR="002B1680" w:rsidRPr="00917ADB" w:rsidRDefault="00E07A2D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17ADB">
        <w:rPr>
          <w:rFonts w:ascii="Times New Roman" w:hAnsi="Times New Roman" w:cs="Times New Roman"/>
          <w:sz w:val="24"/>
          <w:szCs w:val="24"/>
        </w:rPr>
        <w:t>Click on the install button to install the software.</w:t>
      </w:r>
    </w:p>
    <w:p w14:paraId="5EC4909A" w14:textId="77777777" w:rsidR="002B1680" w:rsidRPr="00917ADB" w:rsidRDefault="002B1680">
      <w:pPr>
        <w:rPr>
          <w:rFonts w:ascii="Times New Roman" w:hAnsi="Times New Roman" w:cs="Times New Roman"/>
        </w:rPr>
      </w:pPr>
    </w:p>
    <w:p w14:paraId="7F701A3E" w14:textId="77777777" w:rsidR="000413BF" w:rsidRDefault="000413BF" w:rsidP="000413BF">
      <w:pPr>
        <w:pStyle w:val="Heading2"/>
        <w:rPr>
          <w:rFonts w:ascii="Times New Roman" w:eastAsia="Times New Roman" w:hAnsi="Times New Roman" w:cs="Times New Roman"/>
          <w:sz w:val="28"/>
          <w:szCs w:val="28"/>
        </w:rPr>
      </w:pPr>
      <w:bookmarkStart w:id="3" w:name="_67wtzqtm7x4o" w:colFirst="0" w:colLast="0"/>
      <w:bookmarkEnd w:id="3"/>
      <w:r>
        <w:rPr>
          <w:rFonts w:ascii="Times New Roman" w:eastAsia="Times New Roman" w:hAnsi="Times New Roman" w:cs="Times New Roman"/>
          <w:b/>
          <w:sz w:val="28"/>
          <w:szCs w:val="28"/>
        </w:rPr>
        <w:t>System Requirements</w:t>
      </w:r>
    </w:p>
    <w:tbl>
      <w:tblPr>
        <w:tblW w:w="90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745"/>
        <w:gridCol w:w="6275"/>
      </w:tblGrid>
      <w:tr w:rsidR="000413BF" w14:paraId="4C0FA54F" w14:textId="77777777" w:rsidTr="00092F3B">
        <w:trPr>
          <w:trHeight w:val="325"/>
        </w:trPr>
        <w:tc>
          <w:tcPr>
            <w:tcW w:w="2745" w:type="dxa"/>
            <w:tcBorders>
              <w:top w:val="single" w:sz="5" w:space="0" w:color="CCCCCC"/>
              <w:left w:val="single" w:sz="5" w:space="0" w:color="CCCCCC"/>
              <w:bottom w:val="single" w:sz="5" w:space="0" w:color="CCCCCC"/>
              <w:right w:val="single" w:sz="5" w:space="0" w:color="CCCCCC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AABC8CB" w14:textId="77777777" w:rsidR="000413BF" w:rsidRDefault="000413BF" w:rsidP="00092F3B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perating System</w:t>
            </w:r>
          </w:p>
        </w:tc>
        <w:tc>
          <w:tcPr>
            <w:tcW w:w="6275" w:type="dxa"/>
            <w:tcBorders>
              <w:top w:val="single" w:sz="5" w:space="0" w:color="CCCCCC"/>
              <w:left w:val="single" w:sz="5" w:space="0" w:color="CCCCCC"/>
              <w:bottom w:val="single" w:sz="5" w:space="0" w:color="CCCCCC"/>
              <w:right w:val="single" w:sz="5" w:space="0" w:color="CCCCCC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B42C86B" w14:textId="79FE7863" w:rsidR="000413BF" w:rsidRDefault="000413BF" w:rsidP="00092F3B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indows 10 </w:t>
            </w:r>
            <w:r w:rsidR="0041690A">
              <w:rPr>
                <w:rFonts w:ascii="Times New Roman" w:eastAsia="Times New Roman" w:hAnsi="Times New Roman" w:cs="Times New Roman"/>
                <w:sz w:val="24"/>
                <w:szCs w:val="24"/>
              </w:rPr>
              <w:t>o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igher</w:t>
            </w:r>
          </w:p>
        </w:tc>
      </w:tr>
      <w:tr w:rsidR="000413BF" w14:paraId="423B2CEB" w14:textId="77777777" w:rsidTr="00092F3B">
        <w:trPr>
          <w:trHeight w:val="325"/>
        </w:trPr>
        <w:tc>
          <w:tcPr>
            <w:tcW w:w="2745" w:type="dxa"/>
            <w:tcBorders>
              <w:top w:val="single" w:sz="5" w:space="0" w:color="CCCCCC"/>
              <w:left w:val="single" w:sz="5" w:space="0" w:color="CCCCCC"/>
              <w:bottom w:val="single" w:sz="5" w:space="0" w:color="CCCCCC"/>
              <w:right w:val="single" w:sz="5" w:space="0" w:color="CCCCCC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F45AC08" w14:textId="77777777" w:rsidR="000413BF" w:rsidRDefault="000413BF" w:rsidP="00092F3B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m</w:t>
            </w:r>
          </w:p>
        </w:tc>
        <w:tc>
          <w:tcPr>
            <w:tcW w:w="6275" w:type="dxa"/>
            <w:tcBorders>
              <w:top w:val="single" w:sz="5" w:space="0" w:color="CCCCCC"/>
              <w:left w:val="single" w:sz="5" w:space="0" w:color="CCCCCC"/>
              <w:bottom w:val="single" w:sz="5" w:space="0" w:color="CCCCCC"/>
              <w:right w:val="single" w:sz="5" w:space="0" w:color="CCCCCC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EE56AB2" w14:textId="77777777" w:rsidR="000413BF" w:rsidRDefault="000413BF" w:rsidP="00092F3B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 GB minimum</w:t>
            </w:r>
          </w:p>
        </w:tc>
      </w:tr>
      <w:tr w:rsidR="000413BF" w14:paraId="7F72DA8D" w14:textId="77777777" w:rsidTr="00092F3B">
        <w:trPr>
          <w:trHeight w:val="325"/>
        </w:trPr>
        <w:tc>
          <w:tcPr>
            <w:tcW w:w="2745" w:type="dxa"/>
            <w:tcBorders>
              <w:top w:val="single" w:sz="5" w:space="0" w:color="CCCCCC"/>
              <w:left w:val="single" w:sz="5" w:space="0" w:color="CCCCCC"/>
              <w:bottom w:val="single" w:sz="5" w:space="0" w:color="CCCCCC"/>
              <w:right w:val="single" w:sz="5" w:space="0" w:color="CCCCCC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3370FC1" w14:textId="77777777" w:rsidR="000413BF" w:rsidRDefault="000413BF" w:rsidP="00092F3B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S Office Application</w:t>
            </w:r>
          </w:p>
        </w:tc>
        <w:tc>
          <w:tcPr>
            <w:tcW w:w="6275" w:type="dxa"/>
            <w:tcBorders>
              <w:top w:val="single" w:sz="5" w:space="0" w:color="CCCCCC"/>
              <w:left w:val="single" w:sz="5" w:space="0" w:color="CCCCCC"/>
              <w:bottom w:val="single" w:sz="5" w:space="0" w:color="CCCCCC"/>
              <w:right w:val="single" w:sz="5" w:space="0" w:color="CCCCCC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22645DE5" w14:textId="7D9DBC00" w:rsidR="000413BF" w:rsidRDefault="000413BF" w:rsidP="00092F3B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016 </w:t>
            </w:r>
            <w:r w:rsidR="0041690A">
              <w:rPr>
                <w:rFonts w:ascii="Times New Roman" w:eastAsia="Times New Roman" w:hAnsi="Times New Roman" w:cs="Times New Roman"/>
                <w:sz w:val="24"/>
                <w:szCs w:val="24"/>
              </w:rPr>
              <w:t>o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igher (Recommended</w:t>
            </w:r>
            <w:r w:rsidR="0041690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1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413BF" w14:paraId="43557AA2" w14:textId="77777777" w:rsidTr="00092F3B">
        <w:trPr>
          <w:trHeight w:val="325"/>
        </w:trPr>
        <w:tc>
          <w:tcPr>
            <w:tcW w:w="2745" w:type="dxa"/>
            <w:tcBorders>
              <w:top w:val="single" w:sz="5" w:space="0" w:color="CCCCCC"/>
              <w:left w:val="single" w:sz="5" w:space="0" w:color="CCCCCC"/>
              <w:bottom w:val="single" w:sz="5" w:space="0" w:color="CCCCCC"/>
              <w:right w:val="single" w:sz="5" w:space="0" w:color="CCCCCC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7437548C" w14:textId="77777777" w:rsidR="000413BF" w:rsidRDefault="000413BF" w:rsidP="00092F3B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rowsers</w:t>
            </w:r>
          </w:p>
        </w:tc>
        <w:tc>
          <w:tcPr>
            <w:tcW w:w="6275" w:type="dxa"/>
            <w:tcBorders>
              <w:top w:val="single" w:sz="5" w:space="0" w:color="CCCCCC"/>
              <w:left w:val="single" w:sz="5" w:space="0" w:color="CCCCCC"/>
              <w:bottom w:val="single" w:sz="5" w:space="0" w:color="CCCCCC"/>
              <w:right w:val="single" w:sz="5" w:space="0" w:color="CCCCCC"/>
            </w:tcBorders>
            <w:shd w:val="clear" w:color="auto" w:fill="FFFFFF"/>
            <w:tcMar>
              <w:top w:w="0" w:type="dxa"/>
              <w:left w:w="40" w:type="dxa"/>
              <w:bottom w:w="0" w:type="dxa"/>
              <w:right w:w="40" w:type="dxa"/>
            </w:tcMar>
            <w:vAlign w:val="bottom"/>
          </w:tcPr>
          <w:p w14:paraId="09B36C7C" w14:textId="77777777" w:rsidR="000413BF" w:rsidRDefault="000413BF" w:rsidP="00092F3B">
            <w:pPr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oogle Chrome, MS Edge, Firefox</w:t>
            </w:r>
          </w:p>
        </w:tc>
      </w:tr>
    </w:tbl>
    <w:p w14:paraId="580F7CD5" w14:textId="18E23FCD" w:rsidR="002B1680" w:rsidRPr="00917ADB" w:rsidRDefault="002B1680">
      <w:pPr>
        <w:rPr>
          <w:rFonts w:ascii="Times New Roman" w:hAnsi="Times New Roman" w:cs="Times New Roman"/>
        </w:rPr>
      </w:pPr>
    </w:p>
    <w:p w14:paraId="3AB6564B" w14:textId="00194548" w:rsidR="00917ADB" w:rsidRPr="00917ADB" w:rsidRDefault="00917ADB">
      <w:pPr>
        <w:rPr>
          <w:rFonts w:ascii="Times New Roman" w:hAnsi="Times New Roman" w:cs="Times New Roman"/>
        </w:rPr>
      </w:pPr>
    </w:p>
    <w:p w14:paraId="37B15203" w14:textId="6F14AC90" w:rsidR="00917ADB" w:rsidRPr="00917ADB" w:rsidRDefault="00917ADB" w:rsidP="00917AD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17ADB">
        <w:rPr>
          <w:rFonts w:ascii="Times New Roman" w:hAnsi="Times New Roman" w:cs="Times New Roman"/>
          <w:b/>
          <w:bCs/>
          <w:sz w:val="32"/>
          <w:szCs w:val="32"/>
        </w:rPr>
        <w:t>Apurba Screen Reader Keyboard Command</w:t>
      </w:r>
    </w:p>
    <w:p w14:paraId="38AC0A2C" w14:textId="3B0EF94D" w:rsidR="00917ADB" w:rsidRDefault="00917ADB">
      <w:pPr>
        <w:rPr>
          <w:rFonts w:ascii="Times New Roman" w:hAnsi="Times New Roman" w:cs="Times New Roman"/>
          <w:sz w:val="24"/>
          <w:szCs w:val="24"/>
        </w:rPr>
      </w:pPr>
    </w:p>
    <w:p w14:paraId="487EC51B" w14:textId="195FA51B" w:rsidR="00917ADB" w:rsidRPr="00917ADB" w:rsidRDefault="00917ADB" w:rsidP="00917ADB">
      <w:pPr>
        <w:spacing w:line="360" w:lineRule="auto"/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</w:pPr>
      <w:r w:rsidRPr="00917ADB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System Command</w:t>
      </w:r>
    </w:p>
    <w:tbl>
      <w:tblPr>
        <w:tblStyle w:val="GridTable4-Accent1"/>
        <w:tblW w:w="9805" w:type="dxa"/>
        <w:tblLook w:val="04A0" w:firstRow="1" w:lastRow="0" w:firstColumn="1" w:lastColumn="0" w:noHBand="0" w:noVBand="1"/>
      </w:tblPr>
      <w:tblGrid>
        <w:gridCol w:w="2786"/>
        <w:gridCol w:w="2969"/>
        <w:gridCol w:w="4050"/>
      </w:tblGrid>
      <w:tr w:rsidR="00EF0C00" w14:paraId="0F3816F1" w14:textId="0125F074" w:rsidTr="00EF0C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6" w:type="dxa"/>
          </w:tcPr>
          <w:p w14:paraId="7A63AC4B" w14:textId="195FA51B" w:rsidR="00EF0C00" w:rsidRDefault="00EF0C00" w:rsidP="00917A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and</w:t>
            </w:r>
          </w:p>
        </w:tc>
        <w:tc>
          <w:tcPr>
            <w:tcW w:w="2969" w:type="dxa"/>
          </w:tcPr>
          <w:p w14:paraId="5CD5C01E" w14:textId="582C9B44" w:rsidR="00EF0C00" w:rsidRDefault="00EF0C00" w:rsidP="00917A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4050" w:type="dxa"/>
          </w:tcPr>
          <w:p w14:paraId="27863728" w14:textId="6D34E183" w:rsidR="00EF0C00" w:rsidRDefault="00EF0C00" w:rsidP="00917A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(Working/Not Working)</w:t>
            </w:r>
          </w:p>
        </w:tc>
      </w:tr>
      <w:tr w:rsidR="00EF0C00" w14:paraId="2F64C77F" w14:textId="62FEC908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6" w:type="dxa"/>
          </w:tcPr>
          <w:p w14:paraId="2E233B04" w14:textId="3BAE889A" w:rsidR="00EF0C00" w:rsidRPr="00917ADB" w:rsidRDefault="00EF0C0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B</w:t>
            </w:r>
          </w:p>
        </w:tc>
        <w:tc>
          <w:tcPr>
            <w:tcW w:w="2969" w:type="dxa"/>
          </w:tcPr>
          <w:p w14:paraId="189BE31E" w14:textId="2822368C" w:rsidR="00EF0C00" w:rsidRPr="00917ADB" w:rsidRDefault="00EF0C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Battery status</w:t>
            </w:r>
          </w:p>
        </w:tc>
        <w:tc>
          <w:tcPr>
            <w:tcW w:w="4050" w:type="dxa"/>
          </w:tcPr>
          <w:p w14:paraId="63731288" w14:textId="46CCB799" w:rsidR="00EF0C00" w:rsidRDefault="002C15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2F6D7BFD" w14:textId="509ACCAA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6" w:type="dxa"/>
          </w:tcPr>
          <w:p w14:paraId="4846258F" w14:textId="0CAF0EDE" w:rsidR="00EF0C00" w:rsidRPr="00917ADB" w:rsidRDefault="00EF0C0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Alt + T </w:t>
            </w:r>
          </w:p>
        </w:tc>
        <w:tc>
          <w:tcPr>
            <w:tcW w:w="2969" w:type="dxa"/>
          </w:tcPr>
          <w:p w14:paraId="461BB14C" w14:textId="0815E900" w:rsidR="00EF0C00" w:rsidRPr="00917ADB" w:rsidRDefault="00EF0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Current Time</w:t>
            </w:r>
          </w:p>
        </w:tc>
        <w:tc>
          <w:tcPr>
            <w:tcW w:w="4050" w:type="dxa"/>
          </w:tcPr>
          <w:p w14:paraId="5DAA66C1" w14:textId="61B451CA" w:rsidR="00EF0C00" w:rsidRDefault="002C1582" w:rsidP="002C1582">
            <w:pPr>
              <w:ind w:left="720" w:hanging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</w:tbl>
    <w:p w14:paraId="1E3727AC" w14:textId="44F9A928" w:rsidR="00917ADB" w:rsidRDefault="00917ADB">
      <w:pPr>
        <w:rPr>
          <w:rFonts w:ascii="Times New Roman" w:hAnsi="Times New Roman" w:cs="Times New Roman"/>
          <w:sz w:val="24"/>
          <w:szCs w:val="24"/>
        </w:rPr>
      </w:pPr>
    </w:p>
    <w:p w14:paraId="38DB3BCC" w14:textId="4D91D9E6" w:rsidR="00917ADB" w:rsidRDefault="00917ADB">
      <w:pPr>
        <w:rPr>
          <w:rFonts w:ascii="Times New Roman" w:hAnsi="Times New Roman" w:cs="Times New Roman"/>
          <w:sz w:val="24"/>
          <w:szCs w:val="24"/>
        </w:rPr>
      </w:pPr>
    </w:p>
    <w:p w14:paraId="46070FBF" w14:textId="44B52327" w:rsidR="00917ADB" w:rsidRDefault="00917ADB" w:rsidP="00917ADB">
      <w:pPr>
        <w:spacing w:line="360" w:lineRule="auto"/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</w:pPr>
      <w:r w:rsidRPr="00917ADB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Microsoft Word Command</w:t>
      </w:r>
    </w:p>
    <w:p w14:paraId="31F0A7BA" w14:textId="5D7AFC3F" w:rsidR="00917ADB" w:rsidRPr="00917ADB" w:rsidRDefault="00917ADB" w:rsidP="00917AD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bookmarkStart w:id="4" w:name="OLE_LINK1"/>
      <w:r>
        <w:rPr>
          <w:rFonts w:ascii="Times New Roman" w:hAnsi="Times New Roman" w:cs="Times New Roman"/>
          <w:sz w:val="24"/>
          <w:szCs w:val="24"/>
        </w:rPr>
        <w:t xml:space="preserve">Speak file formats when </w:t>
      </w:r>
      <w:r w:rsidR="00E07A2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new file is opening</w:t>
      </w:r>
    </w:p>
    <w:p w14:paraId="5CBBE4E2" w14:textId="72E4B36F" w:rsidR="00917ADB" w:rsidRPr="00917ADB" w:rsidRDefault="00917ADB" w:rsidP="00917AD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Speak all menus and menus item</w:t>
      </w:r>
    </w:p>
    <w:p w14:paraId="3BF34F64" w14:textId="6B00E22D" w:rsidR="00917ADB" w:rsidRPr="00917ADB" w:rsidRDefault="00917ADB" w:rsidP="00917ADB">
      <w:pPr>
        <w:pStyle w:val="ListParagraph"/>
        <w:numPr>
          <w:ilvl w:val="0"/>
          <w:numId w:val="2"/>
        </w:numPr>
        <w:spacing w:line="60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peak file Title</w:t>
      </w:r>
    </w:p>
    <w:tbl>
      <w:tblPr>
        <w:tblStyle w:val="GridTable4-Accent1"/>
        <w:tblW w:w="10075" w:type="dxa"/>
        <w:tblLook w:val="04A0" w:firstRow="1" w:lastRow="0" w:firstColumn="1" w:lastColumn="0" w:noHBand="0" w:noVBand="1"/>
      </w:tblPr>
      <w:tblGrid>
        <w:gridCol w:w="2311"/>
        <w:gridCol w:w="4614"/>
        <w:gridCol w:w="3150"/>
      </w:tblGrid>
      <w:tr w:rsidR="00EF0C00" w14:paraId="18E0BA23" w14:textId="21C81885" w:rsidTr="00290E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bookmarkEnd w:id="4"/>
          <w:p w14:paraId="17F3F346" w14:textId="77777777" w:rsidR="00EF0C00" w:rsidRDefault="00EF0C00" w:rsidP="00335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and</w:t>
            </w:r>
          </w:p>
        </w:tc>
        <w:tc>
          <w:tcPr>
            <w:tcW w:w="4614" w:type="dxa"/>
          </w:tcPr>
          <w:p w14:paraId="04C87297" w14:textId="77777777" w:rsidR="00EF0C00" w:rsidRDefault="00EF0C00" w:rsidP="003352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150" w:type="dxa"/>
          </w:tcPr>
          <w:p w14:paraId="146172F9" w14:textId="6447F659" w:rsidR="00EF0C00" w:rsidRDefault="00EF0C00" w:rsidP="003352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(Working/Not Working)</w:t>
            </w:r>
          </w:p>
        </w:tc>
      </w:tr>
      <w:tr w:rsidR="00EF0C00" w14:paraId="0AA0CFE9" w14:textId="798466F6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00519BCC" w14:textId="7C2D008B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T</w:t>
            </w:r>
          </w:p>
        </w:tc>
        <w:tc>
          <w:tcPr>
            <w:tcW w:w="4614" w:type="dxa"/>
          </w:tcPr>
          <w:p w14:paraId="55D294BC" w14:textId="46D5BD5E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current document title</w:t>
            </w:r>
          </w:p>
        </w:tc>
        <w:tc>
          <w:tcPr>
            <w:tcW w:w="3150" w:type="dxa"/>
          </w:tcPr>
          <w:p w14:paraId="676EE785" w14:textId="039064C5" w:rsidR="00EF0C00" w:rsidRDefault="00E8564D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2B2F94BB" w14:textId="24B4D8C5" w:rsidTr="00290EF9">
        <w:trPr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51913702" w14:textId="31DF6F73" w:rsidR="00EF0C00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+ Home</w:t>
            </w:r>
          </w:p>
        </w:tc>
        <w:tc>
          <w:tcPr>
            <w:tcW w:w="4614" w:type="dxa"/>
          </w:tcPr>
          <w:p w14:paraId="4AF81AF9" w14:textId="7922CA8B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Go </w:t>
            </w:r>
            <w:r w:rsidR="0090079E">
              <w:rPr>
                <w:rFonts w:ascii="Times New Roman" w:hAnsi="Times New Roman" w:cs="Times New Roman"/>
                <w:sz w:val="24"/>
                <w:szCs w:val="24"/>
              </w:rPr>
              <w:t xml:space="preserve">to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top of the document</w:t>
            </w:r>
          </w:p>
        </w:tc>
        <w:tc>
          <w:tcPr>
            <w:tcW w:w="3150" w:type="dxa"/>
          </w:tcPr>
          <w:p w14:paraId="48ECD648" w14:textId="2D1743DC" w:rsidR="00EF0C00" w:rsidRPr="00E8564D" w:rsidRDefault="00E8564D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1AD910E8" w14:textId="40E56465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  <w:tcBorders>
              <w:bottom w:val="single" w:sz="4" w:space="0" w:color="95B3D7" w:themeColor="accent1" w:themeTint="99"/>
            </w:tcBorders>
          </w:tcPr>
          <w:p w14:paraId="5654D6D0" w14:textId="71AD7E56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Space</w:t>
            </w:r>
          </w:p>
        </w:tc>
        <w:tc>
          <w:tcPr>
            <w:tcW w:w="4614" w:type="dxa"/>
            <w:tcBorders>
              <w:bottom w:val="single" w:sz="4" w:space="0" w:color="95B3D7" w:themeColor="accent1" w:themeTint="99"/>
            </w:tcBorders>
          </w:tcPr>
          <w:p w14:paraId="0FC1DA1C" w14:textId="02A36456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witch between (Focus and Browse) mode</w:t>
            </w:r>
          </w:p>
        </w:tc>
        <w:tc>
          <w:tcPr>
            <w:tcW w:w="3150" w:type="dxa"/>
            <w:tcBorders>
              <w:bottom w:val="single" w:sz="4" w:space="0" w:color="95B3D7" w:themeColor="accent1" w:themeTint="99"/>
            </w:tcBorders>
          </w:tcPr>
          <w:p w14:paraId="3B49412C" w14:textId="038A0F1B" w:rsidR="00EF0C00" w:rsidRPr="00E8564D" w:rsidRDefault="00E8564D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13E22F99" w14:textId="0455FD98" w:rsidTr="00290EF9">
        <w:trPr>
          <w:trHeight w:val="8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  <w:gridSpan w:val="2"/>
            <w:tcBorders>
              <w:bottom w:val="nil"/>
            </w:tcBorders>
          </w:tcPr>
          <w:p w14:paraId="33117506" w14:textId="77777777" w:rsidR="00EF0C00" w:rsidRDefault="00EF0C00" w:rsidP="00917ADB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</w:p>
          <w:p w14:paraId="4ED6720D" w14:textId="67DD6250" w:rsidR="00EF0C00" w:rsidRPr="00917ADB" w:rsidRDefault="00EF0C00" w:rsidP="00917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17ADB">
              <w:rPr>
                <w:rFonts w:ascii="Times New Roman" w:hAnsi="Times New Roman" w:cs="Times New Roman"/>
                <w:sz w:val="28"/>
                <w:szCs w:val="28"/>
              </w:rPr>
              <w:t>Focus Mode Features</w:t>
            </w:r>
          </w:p>
        </w:tc>
        <w:tc>
          <w:tcPr>
            <w:tcW w:w="3150" w:type="dxa"/>
            <w:tcBorders>
              <w:bottom w:val="nil"/>
            </w:tcBorders>
          </w:tcPr>
          <w:p w14:paraId="71EE6411" w14:textId="77777777" w:rsidR="00EF0C00" w:rsidRDefault="00EF0C00" w:rsidP="00917A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  <w:tr w:rsidR="00290EF9" w14:paraId="0FEDD0CD" w14:textId="77777777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  <w:tcBorders>
              <w:top w:val="nil"/>
            </w:tcBorders>
          </w:tcPr>
          <w:p w14:paraId="7DC82AE6" w14:textId="2E317093" w:rsidR="00290EF9" w:rsidRPr="00290EF9" w:rsidRDefault="00290EF9" w:rsidP="00335293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90EF9">
              <w:rPr>
                <w:rFonts w:ascii="Times New Roman" w:hAnsi="Times New Roman" w:cs="Times New Roman"/>
                <w:b w:val="0"/>
                <w:sz w:val="24"/>
                <w:szCs w:val="24"/>
              </w:rPr>
              <w:t>Insert + F7</w:t>
            </w:r>
          </w:p>
        </w:tc>
        <w:tc>
          <w:tcPr>
            <w:tcW w:w="4614" w:type="dxa"/>
            <w:tcBorders>
              <w:top w:val="nil"/>
            </w:tcBorders>
          </w:tcPr>
          <w:p w14:paraId="0322BD48" w14:textId="56B290B3" w:rsidR="00290EF9" w:rsidRPr="00917ADB" w:rsidRDefault="00290EF9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n elements list (Show proofing)</w:t>
            </w:r>
          </w:p>
        </w:tc>
        <w:tc>
          <w:tcPr>
            <w:tcW w:w="3150" w:type="dxa"/>
            <w:tcBorders>
              <w:top w:val="nil"/>
            </w:tcBorders>
          </w:tcPr>
          <w:p w14:paraId="66C43338" w14:textId="5D97942C" w:rsidR="00290EF9" w:rsidRPr="00917ADB" w:rsidRDefault="0090079E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4B8B4DAF" w14:textId="6181D4B0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11888CF2" w14:textId="66A593C9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Insert + Ctrl + F</w:t>
            </w:r>
          </w:p>
        </w:tc>
        <w:tc>
          <w:tcPr>
            <w:tcW w:w="4614" w:type="dxa"/>
          </w:tcPr>
          <w:p w14:paraId="3E93EA2B" w14:textId="1D45F379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earch for a word or a phrase</w:t>
            </w:r>
          </w:p>
        </w:tc>
        <w:tc>
          <w:tcPr>
            <w:tcW w:w="3150" w:type="dxa"/>
          </w:tcPr>
          <w:p w14:paraId="4CC94F29" w14:textId="378C2D30" w:rsidR="00EF0C00" w:rsidRPr="00917ADB" w:rsidRDefault="0090079E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0E90DF84" w14:textId="61EEAEF6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3A301927" w14:textId="074B2364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</w:t>
            </w:r>
          </w:p>
        </w:tc>
        <w:tc>
          <w:tcPr>
            <w:tcW w:w="4614" w:type="dxa"/>
          </w:tcPr>
          <w:p w14:paraId="6241BA31" w14:textId="266E1AF9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Go to Ribbon</w:t>
            </w:r>
          </w:p>
        </w:tc>
        <w:tc>
          <w:tcPr>
            <w:tcW w:w="3150" w:type="dxa"/>
          </w:tcPr>
          <w:p w14:paraId="1CBAEFC2" w14:textId="3A125192" w:rsidR="00EF0C00" w:rsidRPr="00917ADB" w:rsidRDefault="0090079E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1D3E565B" w14:textId="4A8C9787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571223DA" w14:textId="068A1B82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ab</w:t>
            </w:r>
          </w:p>
        </w:tc>
        <w:tc>
          <w:tcPr>
            <w:tcW w:w="4614" w:type="dxa"/>
          </w:tcPr>
          <w:p w14:paraId="6DF64EEA" w14:textId="1D85C79B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Traverse Ribbon Men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peak all menu)</w:t>
            </w:r>
          </w:p>
        </w:tc>
        <w:tc>
          <w:tcPr>
            <w:tcW w:w="3150" w:type="dxa"/>
          </w:tcPr>
          <w:p w14:paraId="0E9DFCC6" w14:textId="53D7143A" w:rsidR="00EF0C00" w:rsidRPr="00917ADB" w:rsidRDefault="0090079E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688EEA07" w14:textId="5DF6EC87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3903C5F7" w14:textId="4C2F3A23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Left arrow</w:t>
            </w:r>
          </w:p>
        </w:tc>
        <w:tc>
          <w:tcPr>
            <w:tcW w:w="4614" w:type="dxa"/>
          </w:tcPr>
          <w:p w14:paraId="60CE61E8" w14:textId="539A2C38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the next word from the cursor</w:t>
            </w:r>
          </w:p>
        </w:tc>
        <w:tc>
          <w:tcPr>
            <w:tcW w:w="3150" w:type="dxa"/>
          </w:tcPr>
          <w:p w14:paraId="64DCE483" w14:textId="21A52649" w:rsidR="00EF0C00" w:rsidRDefault="0090079E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28179716" w14:textId="09375DE5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1B07138F" w14:textId="76CB0FE3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Right arrow</w:t>
            </w:r>
          </w:p>
        </w:tc>
        <w:tc>
          <w:tcPr>
            <w:tcW w:w="4614" w:type="dxa"/>
          </w:tcPr>
          <w:p w14:paraId="7986166F" w14:textId="640F08AA" w:rsidR="00EF0C00" w:rsidRPr="00E8564D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previous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word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the cursor</w:t>
            </w:r>
          </w:p>
        </w:tc>
        <w:tc>
          <w:tcPr>
            <w:tcW w:w="3150" w:type="dxa"/>
          </w:tcPr>
          <w:p w14:paraId="2C19C7AD" w14:textId="1BFB48D7" w:rsidR="00EF0C00" w:rsidRDefault="0090079E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1C2C9F25" w14:textId="740DF523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0608C695" w14:textId="5A1C6C3D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Up / Down arrow</w:t>
            </w:r>
          </w:p>
        </w:tc>
        <w:tc>
          <w:tcPr>
            <w:tcW w:w="4614" w:type="dxa"/>
          </w:tcPr>
          <w:p w14:paraId="19B6FDA0" w14:textId="51379F1E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next/previous sentence </w:t>
            </w:r>
          </w:p>
        </w:tc>
        <w:tc>
          <w:tcPr>
            <w:tcW w:w="3150" w:type="dxa"/>
          </w:tcPr>
          <w:p w14:paraId="56822FE2" w14:textId="5BF94F80" w:rsidR="00EF0C00" w:rsidRDefault="0090079E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6D84F783" w14:textId="5B73C7CB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68760335" w14:textId="14D5C353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Up / Down arrow</w:t>
            </w:r>
          </w:p>
        </w:tc>
        <w:tc>
          <w:tcPr>
            <w:tcW w:w="4614" w:type="dxa"/>
          </w:tcPr>
          <w:p w14:paraId="1265FC19" w14:textId="7C5533A5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table properties (if inside a table)</w:t>
            </w:r>
          </w:p>
        </w:tc>
        <w:tc>
          <w:tcPr>
            <w:tcW w:w="3150" w:type="dxa"/>
          </w:tcPr>
          <w:p w14:paraId="03C496A9" w14:textId="2EA25247" w:rsidR="00EF0C00" w:rsidRDefault="0090079E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4D65604C" w14:textId="27D471B1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246FCE5F" w14:textId="56B89FD1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Ctrl + A</w:t>
            </w:r>
          </w:p>
        </w:tc>
        <w:tc>
          <w:tcPr>
            <w:tcW w:w="4614" w:type="dxa"/>
          </w:tcPr>
          <w:p w14:paraId="704CCD1A" w14:textId="46AF802A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current table header properties </w:t>
            </w:r>
          </w:p>
        </w:tc>
        <w:tc>
          <w:tcPr>
            <w:tcW w:w="3150" w:type="dxa"/>
          </w:tcPr>
          <w:p w14:paraId="1C1A51CB" w14:textId="08B93B32" w:rsidR="00EF0C00" w:rsidRPr="00917ADB" w:rsidRDefault="0090079E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2B121230" w14:textId="38C09EF4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2E7D7956" w14:textId="18841AC2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Up / Down arrow</w:t>
            </w:r>
          </w:p>
        </w:tc>
        <w:tc>
          <w:tcPr>
            <w:tcW w:w="4614" w:type="dxa"/>
          </w:tcPr>
          <w:p w14:paraId="1EA495C3" w14:textId="7F6DF7EF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verse row/column of a table</w:t>
            </w:r>
          </w:p>
        </w:tc>
        <w:tc>
          <w:tcPr>
            <w:tcW w:w="3150" w:type="dxa"/>
          </w:tcPr>
          <w:p w14:paraId="509ED80C" w14:textId="6C959B38" w:rsidR="00EF0C00" w:rsidRDefault="0090079E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5B6E7590" w14:textId="78D3234A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64122383" w14:textId="70CBAC03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Ctrl + Down arrow </w:t>
            </w:r>
          </w:p>
        </w:tc>
        <w:tc>
          <w:tcPr>
            <w:tcW w:w="4614" w:type="dxa"/>
          </w:tcPr>
          <w:p w14:paraId="26E933A1" w14:textId="6C7145AF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next paragraph </w:t>
            </w:r>
          </w:p>
        </w:tc>
        <w:tc>
          <w:tcPr>
            <w:tcW w:w="3150" w:type="dxa"/>
          </w:tcPr>
          <w:p w14:paraId="56FDD367" w14:textId="48580842" w:rsidR="00EF0C00" w:rsidRDefault="0090079E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14:paraId="7E04579B" w14:textId="62A40AA1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76CE3267" w14:textId="2EDA161A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Up arrow</w:t>
            </w:r>
          </w:p>
        </w:tc>
        <w:tc>
          <w:tcPr>
            <w:tcW w:w="4614" w:type="dxa"/>
          </w:tcPr>
          <w:p w14:paraId="5F709B58" w14:textId="38CD8BA7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previous paragraph </w:t>
            </w:r>
          </w:p>
        </w:tc>
        <w:tc>
          <w:tcPr>
            <w:tcW w:w="3150" w:type="dxa"/>
          </w:tcPr>
          <w:p w14:paraId="4A38B820" w14:textId="48B03723" w:rsidR="00EF0C00" w:rsidRDefault="0090079E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290EF9" w14:paraId="6EF8F43A" w14:textId="77777777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7F182E15" w14:textId="621C6F96" w:rsidR="00290EF9" w:rsidRPr="00290EF9" w:rsidRDefault="00290EF9" w:rsidP="00917ADB">
            <w:pPr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290EF9">
              <w:rPr>
                <w:rFonts w:ascii="Times New Roman" w:hAnsi="Times New Roman" w:cs="Times New Roman"/>
                <w:b w:val="0"/>
                <w:sz w:val="24"/>
                <w:szCs w:val="24"/>
              </w:rPr>
              <w:t>Ctrl + Shift + X</w:t>
            </w:r>
          </w:p>
        </w:tc>
        <w:tc>
          <w:tcPr>
            <w:tcW w:w="4614" w:type="dxa"/>
          </w:tcPr>
          <w:p w14:paraId="5DACD370" w14:textId="15EF8BBC" w:rsidR="00290EF9" w:rsidRPr="00917ADB" w:rsidRDefault="00290EF9" w:rsidP="00917ADB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bookmarkStart w:id="5" w:name="OLE_LINK2"/>
            <w:r>
              <w:rPr>
                <w:color w:val="000000"/>
              </w:rPr>
              <w:t>Speak selected text style, size, font etc</w:t>
            </w:r>
            <w:bookmarkEnd w:id="5"/>
            <w:r>
              <w:rPr>
                <w:color w:val="000000"/>
              </w:rPr>
              <w:t>.</w:t>
            </w:r>
          </w:p>
        </w:tc>
        <w:tc>
          <w:tcPr>
            <w:tcW w:w="3150" w:type="dxa"/>
          </w:tcPr>
          <w:p w14:paraId="4A385A9C" w14:textId="27352E89" w:rsidR="00290EF9" w:rsidRPr="00FD1778" w:rsidRDefault="00FD1778" w:rsidP="00917ADB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D1778">
              <w:rPr>
                <w:color w:val="000000"/>
              </w:rPr>
              <w:t>Working</w:t>
            </w:r>
          </w:p>
        </w:tc>
      </w:tr>
      <w:tr w:rsidR="00EF0C00" w14:paraId="2480A28C" w14:textId="7CFC8434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71CDC57F" w14:textId="77777777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L</w:t>
            </w:r>
          </w:p>
          <w:p w14:paraId="7E1E99B6" w14:textId="77777777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R</w:t>
            </w:r>
          </w:p>
          <w:p w14:paraId="76FBCFA1" w14:textId="77777777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E</w:t>
            </w:r>
          </w:p>
          <w:p w14:paraId="63826C23" w14:textId="35593EB6" w:rsidR="00EF0C00" w:rsidRPr="00917ADB" w:rsidRDefault="00EF0C00" w:rsidP="00917AD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J</w:t>
            </w:r>
          </w:p>
        </w:tc>
        <w:tc>
          <w:tcPr>
            <w:tcW w:w="4614" w:type="dxa"/>
          </w:tcPr>
          <w:p w14:paraId="04F63F22" w14:textId="30CF5DB4" w:rsidR="00EF0C00" w:rsidRPr="00917ADB" w:rsidRDefault="00EF0C00" w:rsidP="00917ADB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7ADB">
              <w:rPr>
                <w:color w:val="000000"/>
              </w:rPr>
              <w:t>Speak   Align Left</w:t>
            </w:r>
          </w:p>
          <w:p w14:paraId="75E0ADC6" w14:textId="4B6CB9E8" w:rsidR="00EF0C00" w:rsidRPr="00917ADB" w:rsidRDefault="00EF0C00" w:rsidP="00917ADB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7ADB">
              <w:rPr>
                <w:color w:val="000000"/>
              </w:rPr>
              <w:t xml:space="preserve">             Align Right</w:t>
            </w:r>
          </w:p>
          <w:p w14:paraId="47778E7F" w14:textId="08291473" w:rsidR="00EF0C00" w:rsidRPr="00917ADB" w:rsidRDefault="00EF0C00" w:rsidP="00917ADB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7ADB">
              <w:rPr>
                <w:color w:val="000000"/>
              </w:rPr>
              <w:t xml:space="preserve">             Align Center</w:t>
            </w:r>
          </w:p>
          <w:p w14:paraId="1D7B7693" w14:textId="4C704FBB" w:rsidR="00EF0C00" w:rsidRPr="00917ADB" w:rsidRDefault="00EF0C00" w:rsidP="00917ADB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365F91" w:themeColor="accent1" w:themeShade="BF"/>
              </w:rPr>
            </w:pPr>
            <w:r w:rsidRPr="00917ADB">
              <w:rPr>
                <w:color w:val="000000"/>
              </w:rPr>
              <w:t xml:space="preserve">             Align Justify</w:t>
            </w:r>
          </w:p>
        </w:tc>
        <w:tc>
          <w:tcPr>
            <w:tcW w:w="3150" w:type="dxa"/>
          </w:tcPr>
          <w:p w14:paraId="7E68C442" w14:textId="104257B7" w:rsidR="00EF0C00" w:rsidRPr="00917ADB" w:rsidRDefault="00FD1778" w:rsidP="00917ADB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FD1778">
              <w:rPr>
                <w:color w:val="000000"/>
              </w:rPr>
              <w:t>Working</w:t>
            </w:r>
          </w:p>
        </w:tc>
      </w:tr>
      <w:tr w:rsidR="00EF0C00" w14:paraId="46BE4002" w14:textId="143E2478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25" w:type="dxa"/>
            <w:gridSpan w:val="2"/>
          </w:tcPr>
          <w:p w14:paraId="76FE0F84" w14:textId="77777777" w:rsidR="00EF0C00" w:rsidRDefault="00EF0C00" w:rsidP="00917ADB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</w:p>
          <w:p w14:paraId="6DB4A8D7" w14:textId="5C990FC0" w:rsidR="00EF0C00" w:rsidRPr="00917ADB" w:rsidRDefault="00EF0C00" w:rsidP="00917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rowse</w:t>
            </w:r>
            <w:r w:rsidRPr="00917ADB">
              <w:rPr>
                <w:rFonts w:ascii="Times New Roman" w:hAnsi="Times New Roman" w:cs="Times New Roman"/>
                <w:sz w:val="28"/>
                <w:szCs w:val="28"/>
              </w:rPr>
              <w:t xml:space="preserve"> Mode Features</w:t>
            </w:r>
          </w:p>
        </w:tc>
        <w:tc>
          <w:tcPr>
            <w:tcW w:w="3150" w:type="dxa"/>
          </w:tcPr>
          <w:p w14:paraId="2F09D940" w14:textId="77777777" w:rsidR="00EF0C00" w:rsidRDefault="00EF0C00" w:rsidP="00917A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  <w:tr w:rsidR="00C075A0" w14:paraId="72971D6D" w14:textId="27E034EF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34C24B0D" w14:textId="2A50C39A" w:rsidR="00C075A0" w:rsidRPr="00C32391" w:rsidRDefault="00C075A0" w:rsidP="00C075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C3239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F</w:t>
            </w:r>
          </w:p>
        </w:tc>
        <w:tc>
          <w:tcPr>
            <w:tcW w:w="4614" w:type="dxa"/>
          </w:tcPr>
          <w:p w14:paraId="1CC5FD67" w14:textId="4A7CE883" w:rsidR="00C075A0" w:rsidRPr="00917ADB" w:rsidRDefault="00C075A0" w:rsidP="00C07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full document </w:t>
            </w:r>
          </w:p>
        </w:tc>
        <w:tc>
          <w:tcPr>
            <w:tcW w:w="3150" w:type="dxa"/>
          </w:tcPr>
          <w:p w14:paraId="5F5B6FA4" w14:textId="5F7FEF29" w:rsidR="00C075A0" w:rsidRDefault="00C075A0" w:rsidP="00C07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075A0" w14:paraId="4463D283" w14:textId="51D6D6F8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7540E0ED" w14:textId="31EBFBA6" w:rsidR="00C075A0" w:rsidRPr="00917ADB" w:rsidRDefault="00C075A0" w:rsidP="00C075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W</w:t>
            </w:r>
          </w:p>
        </w:tc>
        <w:tc>
          <w:tcPr>
            <w:tcW w:w="4614" w:type="dxa"/>
          </w:tcPr>
          <w:p w14:paraId="5501E2BA" w14:textId="247757A9" w:rsidR="00C075A0" w:rsidRPr="00C075A0" w:rsidRDefault="00C075A0" w:rsidP="00C075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075A0">
              <w:t>Speak the next word from the cursor</w:t>
            </w:r>
          </w:p>
        </w:tc>
        <w:tc>
          <w:tcPr>
            <w:tcW w:w="3150" w:type="dxa"/>
          </w:tcPr>
          <w:p w14:paraId="3A01D39E" w14:textId="4A06D1BC" w:rsidR="00C075A0" w:rsidRPr="00917ADB" w:rsidRDefault="00C075A0" w:rsidP="00C075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075A0" w14:paraId="729AA655" w14:textId="732020F9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2D41A238" w14:textId="36D43C90" w:rsidR="00C075A0" w:rsidRPr="00917ADB" w:rsidRDefault="00C075A0" w:rsidP="00C075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W</w:t>
            </w:r>
          </w:p>
        </w:tc>
        <w:tc>
          <w:tcPr>
            <w:tcW w:w="4614" w:type="dxa"/>
          </w:tcPr>
          <w:p w14:paraId="49F90DFE" w14:textId="454EDCF9" w:rsidR="00C075A0" w:rsidRPr="00917ADB" w:rsidRDefault="00C075A0" w:rsidP="00C07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previous word 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329DE2B9" w14:textId="02A8EAF9" w:rsidR="00C075A0" w:rsidRPr="00917ADB" w:rsidRDefault="00C075A0" w:rsidP="00C07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075A0" w14:paraId="0BB3D5B7" w14:textId="6E0FAD32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103EFB09" w14:textId="1AED1F79" w:rsidR="00C075A0" w:rsidRPr="00917ADB" w:rsidRDefault="00C075A0" w:rsidP="00C075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Q</w:t>
            </w:r>
          </w:p>
        </w:tc>
        <w:tc>
          <w:tcPr>
            <w:tcW w:w="4614" w:type="dxa"/>
          </w:tcPr>
          <w:p w14:paraId="5B3141BD" w14:textId="36B329F8" w:rsidR="00C075A0" w:rsidRPr="00917ADB" w:rsidRDefault="00C075A0" w:rsidP="00C075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current word 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6A7436C5" w14:textId="254B057C" w:rsidR="00C075A0" w:rsidRPr="00917ADB" w:rsidRDefault="00C075A0" w:rsidP="00C075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075A0" w:rsidRPr="00C075A0" w14:paraId="2D50C7EE" w14:textId="07661B15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364D5DBB" w14:textId="113FAFDC" w:rsidR="00C075A0" w:rsidRPr="00917ADB" w:rsidRDefault="00C075A0" w:rsidP="00C075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H</w:t>
            </w:r>
          </w:p>
        </w:tc>
        <w:tc>
          <w:tcPr>
            <w:tcW w:w="4614" w:type="dxa"/>
          </w:tcPr>
          <w:p w14:paraId="5111A76C" w14:textId="3939596D" w:rsidR="00C075A0" w:rsidRPr="00917ADB" w:rsidRDefault="00C075A0" w:rsidP="00C07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next heading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73299D3D" w14:textId="4A1E3446" w:rsidR="00C075A0" w:rsidRDefault="00C075A0" w:rsidP="00C07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075A0" w14:paraId="3C714DE3" w14:textId="1E82183C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70545E38" w14:textId="176C425D" w:rsidR="00C075A0" w:rsidRPr="00917ADB" w:rsidRDefault="00C075A0" w:rsidP="00C075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Shift + H </w:t>
            </w:r>
          </w:p>
        </w:tc>
        <w:tc>
          <w:tcPr>
            <w:tcW w:w="4614" w:type="dxa"/>
          </w:tcPr>
          <w:p w14:paraId="6FAF8AEB" w14:textId="7453DB08" w:rsidR="00C075A0" w:rsidRPr="00917ADB" w:rsidRDefault="00C075A0" w:rsidP="00C075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previous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eading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7FE87F00" w14:textId="03C84430" w:rsidR="00C075A0" w:rsidRPr="00917ADB" w:rsidRDefault="00C075A0" w:rsidP="00C075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075A0" w14:paraId="62A13205" w14:textId="155D0E9A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7381E704" w14:textId="0585D6F6" w:rsidR="00C075A0" w:rsidRPr="00917ADB" w:rsidRDefault="00C075A0" w:rsidP="00C075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</w:t>
            </w:r>
          </w:p>
        </w:tc>
        <w:tc>
          <w:tcPr>
            <w:tcW w:w="4614" w:type="dxa"/>
          </w:tcPr>
          <w:p w14:paraId="59887299" w14:textId="2B889DFE" w:rsidR="00C075A0" w:rsidRPr="00917ADB" w:rsidRDefault="00C075A0" w:rsidP="00C07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next paragraph fro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2E05D721" w14:textId="34ECA859" w:rsidR="00C075A0" w:rsidRPr="00917ADB" w:rsidRDefault="00C075A0" w:rsidP="00C07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075A0" w14:paraId="537C1D3D" w14:textId="311AD4C5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18561456" w14:textId="263FCA8A" w:rsidR="00C075A0" w:rsidRPr="00917ADB" w:rsidRDefault="00C075A0" w:rsidP="00C075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 xml:space="preserve">Shift + P </w:t>
            </w:r>
          </w:p>
        </w:tc>
        <w:tc>
          <w:tcPr>
            <w:tcW w:w="4614" w:type="dxa"/>
          </w:tcPr>
          <w:p w14:paraId="3956D6D3" w14:textId="37619DC1" w:rsidR="00C075A0" w:rsidRPr="00C075A0" w:rsidRDefault="00C075A0" w:rsidP="00C075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5A0">
              <w:rPr>
                <w:rFonts w:ascii="Times New Roman" w:hAnsi="Times New Roman" w:cs="Times New Roman"/>
                <w:sz w:val="24"/>
                <w:szCs w:val="24"/>
              </w:rPr>
              <w:t>Speak the previous paragraph from the cursor</w:t>
            </w:r>
          </w:p>
        </w:tc>
        <w:tc>
          <w:tcPr>
            <w:tcW w:w="3150" w:type="dxa"/>
          </w:tcPr>
          <w:p w14:paraId="6D6163DA" w14:textId="76034009" w:rsidR="00C075A0" w:rsidRPr="00C075A0" w:rsidRDefault="00C075A0" w:rsidP="00C075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5A0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075A0" w14:paraId="7AB423E3" w14:textId="4C409DAD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3B076A4D" w14:textId="1CE36C9E" w:rsidR="00C075A0" w:rsidRPr="00917ADB" w:rsidRDefault="00C075A0" w:rsidP="00C075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</w:t>
            </w:r>
          </w:p>
        </w:tc>
        <w:tc>
          <w:tcPr>
            <w:tcW w:w="4614" w:type="dxa"/>
          </w:tcPr>
          <w:p w14:paraId="2685EBCF" w14:textId="36EDB840" w:rsidR="00C075A0" w:rsidRPr="00C075A0" w:rsidRDefault="00C075A0" w:rsidP="00C07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5A0">
              <w:rPr>
                <w:rFonts w:ascii="Times New Roman" w:hAnsi="Times New Roman" w:cs="Times New Roman"/>
                <w:sz w:val="24"/>
                <w:szCs w:val="24"/>
              </w:rPr>
              <w:t>Speak next table properties from the cursor</w:t>
            </w:r>
          </w:p>
        </w:tc>
        <w:tc>
          <w:tcPr>
            <w:tcW w:w="3150" w:type="dxa"/>
          </w:tcPr>
          <w:p w14:paraId="65EDDCDF" w14:textId="75BC9413" w:rsidR="00C075A0" w:rsidRPr="00C075A0" w:rsidRDefault="00C075A0" w:rsidP="00C075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5A0">
              <w:rPr>
                <w:rFonts w:ascii="Times New Roman" w:hAnsi="Times New Roman" w:cs="Times New Roman"/>
                <w:color w:val="000000"/>
              </w:rPr>
              <w:t>Working</w:t>
            </w:r>
          </w:p>
        </w:tc>
      </w:tr>
      <w:tr w:rsidR="00C075A0" w14:paraId="53B8AECD" w14:textId="713F4DD8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099E33CD" w14:textId="242E7DFD" w:rsidR="00C075A0" w:rsidRPr="00917ADB" w:rsidRDefault="00C075A0" w:rsidP="00C075A0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T</w:t>
            </w:r>
          </w:p>
        </w:tc>
        <w:tc>
          <w:tcPr>
            <w:tcW w:w="4614" w:type="dxa"/>
          </w:tcPr>
          <w:p w14:paraId="1536005D" w14:textId="58C23F7F" w:rsidR="00C075A0" w:rsidRPr="00C075A0" w:rsidRDefault="00C075A0" w:rsidP="00C075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5A0">
              <w:rPr>
                <w:rFonts w:ascii="Times New Roman" w:hAnsi="Times New Roman" w:cs="Times New Roman"/>
                <w:sz w:val="24"/>
                <w:szCs w:val="24"/>
              </w:rPr>
              <w:t>Speak previous table properties from the cursor</w:t>
            </w:r>
          </w:p>
        </w:tc>
        <w:tc>
          <w:tcPr>
            <w:tcW w:w="3150" w:type="dxa"/>
          </w:tcPr>
          <w:p w14:paraId="249A5AD2" w14:textId="14133C56" w:rsidR="00C075A0" w:rsidRPr="00C075A0" w:rsidRDefault="00C075A0" w:rsidP="00C075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075A0">
              <w:rPr>
                <w:rFonts w:ascii="Times New Roman" w:hAnsi="Times New Roman" w:cs="Times New Roman"/>
                <w:color w:val="000000"/>
              </w:rPr>
              <w:t>Not Working</w:t>
            </w:r>
          </w:p>
        </w:tc>
      </w:tr>
      <w:tr w:rsidR="00266236" w14:paraId="0DC97CF8" w14:textId="509AEDCC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12616E24" w14:textId="008F2EFF" w:rsidR="00266236" w:rsidRDefault="00266236" w:rsidP="0026623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Ctrl + A</w:t>
            </w:r>
          </w:p>
        </w:tc>
        <w:tc>
          <w:tcPr>
            <w:tcW w:w="4614" w:type="dxa"/>
          </w:tcPr>
          <w:p w14:paraId="3ECB069D" w14:textId="100A9DF1" w:rsidR="00266236" w:rsidRDefault="00266236" w:rsidP="002662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current table header properties </w:t>
            </w:r>
          </w:p>
        </w:tc>
        <w:tc>
          <w:tcPr>
            <w:tcW w:w="3150" w:type="dxa"/>
          </w:tcPr>
          <w:p w14:paraId="62A19E33" w14:textId="07855697" w:rsidR="00266236" w:rsidRPr="00917ADB" w:rsidRDefault="00266236" w:rsidP="002662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266236" w14:paraId="0AAC239D" w14:textId="6D3EE45D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411D2584" w14:textId="7650920A" w:rsidR="00266236" w:rsidRPr="00917ADB" w:rsidRDefault="00266236" w:rsidP="0026623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G</w:t>
            </w:r>
          </w:p>
        </w:tc>
        <w:tc>
          <w:tcPr>
            <w:tcW w:w="4614" w:type="dxa"/>
          </w:tcPr>
          <w:p w14:paraId="16350276" w14:textId="2F0AD995" w:rsidR="00266236" w:rsidRPr="00917ADB" w:rsidRDefault="00266236" w:rsidP="002662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next image properties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20CBBBD3" w14:textId="2157A032" w:rsidR="00266236" w:rsidRDefault="00266236" w:rsidP="002662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266236" w14:paraId="2E150C45" w14:textId="42F140D4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3E20ECFD" w14:textId="48AFA3ED" w:rsidR="00266236" w:rsidRPr="00917ADB" w:rsidRDefault="00266236" w:rsidP="0026623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G</w:t>
            </w:r>
          </w:p>
        </w:tc>
        <w:tc>
          <w:tcPr>
            <w:tcW w:w="4614" w:type="dxa"/>
          </w:tcPr>
          <w:p w14:paraId="1030756A" w14:textId="4E49F8ED" w:rsidR="00266236" w:rsidRPr="00917ADB" w:rsidRDefault="00266236" w:rsidP="002662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previous image properties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3C50E12E" w14:textId="39A960A0" w:rsidR="00266236" w:rsidRDefault="00266236" w:rsidP="002662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266236" w14:paraId="0A78C077" w14:textId="05DB653A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209EC1AE" w14:textId="19DF2F52" w:rsidR="00266236" w:rsidRPr="00917ADB" w:rsidRDefault="00266236" w:rsidP="0026623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</w:t>
            </w:r>
          </w:p>
        </w:tc>
        <w:tc>
          <w:tcPr>
            <w:tcW w:w="4614" w:type="dxa"/>
          </w:tcPr>
          <w:p w14:paraId="0578E869" w14:textId="484E8C3E" w:rsidR="00266236" w:rsidRPr="00917ADB" w:rsidRDefault="00266236" w:rsidP="002662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next sentence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4CC7086F" w14:textId="31ECB863" w:rsidR="00266236" w:rsidRDefault="00266236" w:rsidP="002662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266236" w14:paraId="422B8E2A" w14:textId="0A9B642B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2B3701A2" w14:textId="554A34CA" w:rsidR="00266236" w:rsidRPr="00917ADB" w:rsidRDefault="00266236" w:rsidP="0026623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S</w:t>
            </w:r>
          </w:p>
        </w:tc>
        <w:tc>
          <w:tcPr>
            <w:tcW w:w="4614" w:type="dxa"/>
          </w:tcPr>
          <w:p w14:paraId="7846760B" w14:textId="74C1C7B8" w:rsidR="00266236" w:rsidRPr="00917ADB" w:rsidRDefault="00266236" w:rsidP="002662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previous sentence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065E70EF" w14:textId="616A74C5" w:rsidR="00266236" w:rsidRDefault="00266236" w:rsidP="002662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266236" w14:paraId="7F858EC6" w14:textId="701F33D9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30FD5391" w14:textId="04DA50BB" w:rsidR="00266236" w:rsidRPr="00917ADB" w:rsidRDefault="00266236" w:rsidP="0026623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</w:t>
            </w:r>
          </w:p>
        </w:tc>
        <w:tc>
          <w:tcPr>
            <w:tcW w:w="4614" w:type="dxa"/>
          </w:tcPr>
          <w:p w14:paraId="017BA56A" w14:textId="31723DC5" w:rsidR="00266236" w:rsidRPr="00917ADB" w:rsidRDefault="00266236" w:rsidP="002662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next character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7815006B" w14:textId="4C0E9C5B" w:rsidR="00266236" w:rsidRDefault="00266236" w:rsidP="002662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266236" w14:paraId="1BDC298B" w14:textId="58BDFAFC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0FACFFB2" w14:textId="70C7A1ED" w:rsidR="00266236" w:rsidRPr="00917ADB" w:rsidRDefault="00266236" w:rsidP="0026623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C</w:t>
            </w:r>
          </w:p>
        </w:tc>
        <w:tc>
          <w:tcPr>
            <w:tcW w:w="4614" w:type="dxa"/>
          </w:tcPr>
          <w:p w14:paraId="7ADA181E" w14:textId="6CAF997B" w:rsidR="00266236" w:rsidRPr="00917ADB" w:rsidRDefault="00266236" w:rsidP="002662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previous character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0B5287F7" w14:textId="67913363" w:rsidR="00266236" w:rsidRDefault="00266236" w:rsidP="002662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266236" w14:paraId="4B55509E" w14:textId="7836D037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168CBE31" w14:textId="15DD2D6A" w:rsidR="00266236" w:rsidRPr="00917ADB" w:rsidRDefault="00266236" w:rsidP="0026623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</w:t>
            </w:r>
          </w:p>
        </w:tc>
        <w:tc>
          <w:tcPr>
            <w:tcW w:w="4614" w:type="dxa"/>
          </w:tcPr>
          <w:p w14:paraId="30691B9E" w14:textId="402F53BC" w:rsidR="00266236" w:rsidRPr="00917ADB" w:rsidRDefault="00266236" w:rsidP="002662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next list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69DEC4BD" w14:textId="2FD7C9D5" w:rsidR="00266236" w:rsidRDefault="00595D8B" w:rsidP="002662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266236"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266236" w14:paraId="2B31FD7F" w14:textId="222E831E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73231395" w14:textId="7ACD1CB6" w:rsidR="00266236" w:rsidRPr="00917ADB" w:rsidRDefault="00266236" w:rsidP="0026623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L</w:t>
            </w:r>
          </w:p>
        </w:tc>
        <w:tc>
          <w:tcPr>
            <w:tcW w:w="4614" w:type="dxa"/>
          </w:tcPr>
          <w:p w14:paraId="23B328D3" w14:textId="4F3BACB1" w:rsidR="00266236" w:rsidRPr="00917ADB" w:rsidRDefault="00266236" w:rsidP="002662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previous list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6D68E46C" w14:textId="43686B70" w:rsidR="00266236" w:rsidRDefault="00595D8B" w:rsidP="002662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="00266236"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266236" w14:paraId="16AC7D66" w14:textId="6C0FEADC" w:rsidTr="00290E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0A7725F4" w14:textId="1172357D" w:rsidR="00266236" w:rsidRPr="00917ADB" w:rsidRDefault="00266236" w:rsidP="0026623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I</w:t>
            </w:r>
          </w:p>
        </w:tc>
        <w:tc>
          <w:tcPr>
            <w:tcW w:w="4614" w:type="dxa"/>
          </w:tcPr>
          <w:p w14:paraId="17F7C0CF" w14:textId="31B5A331" w:rsidR="00266236" w:rsidRPr="00917ADB" w:rsidRDefault="00266236" w:rsidP="002662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next </w:t>
            </w:r>
            <w:r w:rsidRPr="00595D8B">
              <w:t>li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tem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39B1DBDB" w14:textId="0356064D" w:rsidR="00266236" w:rsidRDefault="00266236" w:rsidP="002662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266236" w14:paraId="47673045" w14:textId="774C239E" w:rsidTr="00290EF9">
        <w:trPr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1" w:type="dxa"/>
          </w:tcPr>
          <w:p w14:paraId="68317BC0" w14:textId="79EF15AD" w:rsidR="00266236" w:rsidRPr="00917ADB" w:rsidRDefault="00266236" w:rsidP="00266236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I</w:t>
            </w:r>
          </w:p>
        </w:tc>
        <w:tc>
          <w:tcPr>
            <w:tcW w:w="4614" w:type="dxa"/>
          </w:tcPr>
          <w:p w14:paraId="4D656F2F" w14:textId="56F06926" w:rsidR="00266236" w:rsidRPr="00917ADB" w:rsidRDefault="00266236" w:rsidP="002662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the previous list item from 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sor</w:t>
            </w:r>
          </w:p>
        </w:tc>
        <w:tc>
          <w:tcPr>
            <w:tcW w:w="3150" w:type="dxa"/>
          </w:tcPr>
          <w:p w14:paraId="3EFF540B" w14:textId="5E409E96" w:rsidR="00266236" w:rsidRDefault="00266236" w:rsidP="002662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</w:tbl>
    <w:p w14:paraId="6F612FC2" w14:textId="77777777" w:rsidR="00917ADB" w:rsidRPr="00266236" w:rsidRDefault="00917ADB"/>
    <w:p w14:paraId="1C4441A6" w14:textId="641F79F8" w:rsidR="00917ADB" w:rsidRDefault="00917ADB">
      <w:pPr>
        <w:rPr>
          <w:rFonts w:ascii="Times New Roman" w:hAnsi="Times New Roman" w:cs="Times New Roman"/>
          <w:sz w:val="24"/>
          <w:szCs w:val="24"/>
        </w:rPr>
      </w:pPr>
    </w:p>
    <w:p w14:paraId="265AAE62" w14:textId="2A9D9145" w:rsidR="00917ADB" w:rsidRDefault="00917ADB" w:rsidP="00917ADB">
      <w:pPr>
        <w:spacing w:line="360" w:lineRule="auto"/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Microsoft Excel</w:t>
      </w:r>
      <w:r w:rsidRPr="00917ADB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 xml:space="preserve"> Command</w:t>
      </w:r>
    </w:p>
    <w:p w14:paraId="1CE27782" w14:textId="5FFECDDD" w:rsidR="00917ADB" w:rsidRPr="00917ADB" w:rsidRDefault="00917ADB" w:rsidP="00917AD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Speak file formats when </w:t>
      </w:r>
      <w:r w:rsidR="00E07A2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new file is opening</w:t>
      </w:r>
    </w:p>
    <w:p w14:paraId="370F87F9" w14:textId="77777777" w:rsidR="00917ADB" w:rsidRPr="00917ADB" w:rsidRDefault="00917ADB" w:rsidP="00917AD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Speak all menus and menus item</w:t>
      </w:r>
    </w:p>
    <w:p w14:paraId="69E03BD0" w14:textId="77777777" w:rsidR="00917ADB" w:rsidRPr="00917ADB" w:rsidRDefault="00917ADB" w:rsidP="00917ADB">
      <w:pPr>
        <w:pStyle w:val="ListParagraph"/>
        <w:numPr>
          <w:ilvl w:val="0"/>
          <w:numId w:val="2"/>
        </w:numPr>
        <w:spacing w:line="60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Speak file Title</w:t>
      </w:r>
    </w:p>
    <w:tbl>
      <w:tblPr>
        <w:tblStyle w:val="GridTable4-Accent1"/>
        <w:tblW w:w="9985" w:type="dxa"/>
        <w:tblLook w:val="04A0" w:firstRow="1" w:lastRow="0" w:firstColumn="1" w:lastColumn="0" w:noHBand="0" w:noVBand="1"/>
      </w:tblPr>
      <w:tblGrid>
        <w:gridCol w:w="2458"/>
        <w:gridCol w:w="4107"/>
        <w:gridCol w:w="3420"/>
      </w:tblGrid>
      <w:tr w:rsidR="00EF0C00" w14:paraId="35CA156C" w14:textId="18EE0C04" w:rsidTr="00EF0C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7FE09D58" w14:textId="77777777" w:rsidR="00EF0C00" w:rsidRDefault="00EF0C00" w:rsidP="00335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and</w:t>
            </w:r>
          </w:p>
        </w:tc>
        <w:tc>
          <w:tcPr>
            <w:tcW w:w="4107" w:type="dxa"/>
          </w:tcPr>
          <w:p w14:paraId="67013E90" w14:textId="77777777" w:rsidR="00EF0C00" w:rsidRDefault="00EF0C00" w:rsidP="003352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420" w:type="dxa"/>
          </w:tcPr>
          <w:p w14:paraId="7F4FA70D" w14:textId="4913223B" w:rsidR="00EF0C00" w:rsidRDefault="00EF0C00" w:rsidP="003352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(Working/Not Working)</w:t>
            </w:r>
          </w:p>
        </w:tc>
      </w:tr>
      <w:tr w:rsidR="00595D8B" w14:paraId="7D63E485" w14:textId="2DC8A75E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76CCDF63" w14:textId="65471CE9" w:rsidR="00595D8B" w:rsidRPr="00917ADB" w:rsidRDefault="00595D8B" w:rsidP="00595D8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Shift + S</w:t>
            </w:r>
          </w:p>
        </w:tc>
        <w:tc>
          <w:tcPr>
            <w:tcW w:w="4107" w:type="dxa"/>
          </w:tcPr>
          <w:p w14:paraId="2CA2D220" w14:textId="4D2C892D" w:rsidR="00595D8B" w:rsidRDefault="00595D8B" w:rsidP="00595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urrent sheet name</w:t>
            </w:r>
          </w:p>
        </w:tc>
        <w:tc>
          <w:tcPr>
            <w:tcW w:w="3420" w:type="dxa"/>
          </w:tcPr>
          <w:p w14:paraId="05C98E8E" w14:textId="6914E3F8" w:rsidR="00595D8B" w:rsidRPr="00917ADB" w:rsidRDefault="00595D8B" w:rsidP="00595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595D8B" w14:paraId="680D4B0B" w14:textId="206E830D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584E3FC6" w14:textId="79062591" w:rsidR="00595D8B" w:rsidRPr="00917ADB" w:rsidRDefault="00595D8B" w:rsidP="00595D8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</w:t>
            </w: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Alt + T</w:t>
            </w:r>
          </w:p>
        </w:tc>
        <w:tc>
          <w:tcPr>
            <w:tcW w:w="4107" w:type="dxa"/>
          </w:tcPr>
          <w:p w14:paraId="4CF181CC" w14:textId="0A68C5E8" w:rsidR="00595D8B" w:rsidRPr="00917ADB" w:rsidRDefault="00595D8B" w:rsidP="00595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curr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xcel file title</w:t>
            </w:r>
          </w:p>
        </w:tc>
        <w:tc>
          <w:tcPr>
            <w:tcW w:w="3420" w:type="dxa"/>
          </w:tcPr>
          <w:p w14:paraId="4AA65CAB" w14:textId="617A8845" w:rsidR="00595D8B" w:rsidRPr="00917ADB" w:rsidRDefault="00595D8B" w:rsidP="00595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595D8B" w14:paraId="725D9263" w14:textId="6B3DE8E1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24A4946C" w14:textId="26762DA3" w:rsidR="00595D8B" w:rsidRPr="00917ADB" w:rsidRDefault="00595D8B" w:rsidP="00595D8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Up / Down / Left / Right </w:t>
            </w:r>
          </w:p>
        </w:tc>
        <w:tc>
          <w:tcPr>
            <w:tcW w:w="4107" w:type="dxa"/>
          </w:tcPr>
          <w:p w14:paraId="58DEB1F3" w14:textId="6CBDAFC5" w:rsidR="00595D8B" w:rsidRPr="00917ADB" w:rsidRDefault="00595D8B" w:rsidP="00595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Navigate cell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Speak cell value and column name)</w:t>
            </w:r>
          </w:p>
        </w:tc>
        <w:tc>
          <w:tcPr>
            <w:tcW w:w="3420" w:type="dxa"/>
          </w:tcPr>
          <w:p w14:paraId="411BFAFF" w14:textId="2293CD9D" w:rsidR="00595D8B" w:rsidRPr="00917ADB" w:rsidRDefault="00595D8B" w:rsidP="00595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595D8B" w14:paraId="672EB480" w14:textId="6978DAD5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5610B071" w14:textId="77777777" w:rsidR="00595D8B" w:rsidRPr="00917ADB" w:rsidRDefault="00595D8B" w:rsidP="00595D8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Down arrow</w:t>
            </w:r>
          </w:p>
          <w:p w14:paraId="594DD2AA" w14:textId="77777777" w:rsidR="00595D8B" w:rsidRPr="00917ADB" w:rsidRDefault="00595D8B" w:rsidP="00595D8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Up arrow</w:t>
            </w:r>
          </w:p>
          <w:p w14:paraId="1997A804" w14:textId="77777777" w:rsidR="00595D8B" w:rsidRPr="00917ADB" w:rsidRDefault="00595D8B" w:rsidP="00595D8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Left arrow</w:t>
            </w:r>
          </w:p>
          <w:p w14:paraId="0AC5DB60" w14:textId="4F9BBDCE" w:rsidR="00595D8B" w:rsidRPr="00917ADB" w:rsidRDefault="00595D8B" w:rsidP="00595D8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Right arrow</w:t>
            </w:r>
          </w:p>
        </w:tc>
        <w:tc>
          <w:tcPr>
            <w:tcW w:w="4107" w:type="dxa"/>
          </w:tcPr>
          <w:p w14:paraId="637DABA5" w14:textId="5679A15A" w:rsidR="00595D8B" w:rsidRPr="00917ADB" w:rsidRDefault="00595D8B" w:rsidP="00595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Navigate to the farthest cells</w:t>
            </w:r>
          </w:p>
        </w:tc>
        <w:tc>
          <w:tcPr>
            <w:tcW w:w="3420" w:type="dxa"/>
          </w:tcPr>
          <w:p w14:paraId="5C70012F" w14:textId="1B43D515" w:rsidR="00595D8B" w:rsidRPr="00917ADB" w:rsidRDefault="00595D8B" w:rsidP="00595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595D8B" w14:paraId="5C762E2B" w14:textId="4FEA3FD1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05CF915C" w14:textId="44F6E3E3" w:rsidR="00595D8B" w:rsidRPr="00917ADB" w:rsidRDefault="00595D8B" w:rsidP="00595D8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Home</w:t>
            </w:r>
          </w:p>
        </w:tc>
        <w:tc>
          <w:tcPr>
            <w:tcW w:w="4107" w:type="dxa"/>
          </w:tcPr>
          <w:p w14:paraId="07081765" w14:textId="7EEEF97F" w:rsidR="00595D8B" w:rsidRPr="00917ADB" w:rsidRDefault="00595D8B" w:rsidP="00595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Naviga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the first cell</w:t>
            </w:r>
          </w:p>
        </w:tc>
        <w:tc>
          <w:tcPr>
            <w:tcW w:w="3420" w:type="dxa"/>
          </w:tcPr>
          <w:p w14:paraId="689F034C" w14:textId="4BDC6F5E" w:rsidR="00595D8B" w:rsidRPr="00917ADB" w:rsidRDefault="00595D8B" w:rsidP="00595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595D8B" w14:paraId="016A4155" w14:textId="374E7AAA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3CD61577" w14:textId="7C3D5FA8" w:rsidR="00595D8B" w:rsidRPr="00917ADB" w:rsidRDefault="00595D8B" w:rsidP="00595D8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Fn + F2 or F2</w:t>
            </w:r>
          </w:p>
        </w:tc>
        <w:tc>
          <w:tcPr>
            <w:tcW w:w="4107" w:type="dxa"/>
          </w:tcPr>
          <w:p w14:paraId="7C025B01" w14:textId="14F503E8" w:rsidR="00595D8B" w:rsidRPr="00917ADB" w:rsidRDefault="00595D8B" w:rsidP="00595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Go to Edit mode</w:t>
            </w:r>
          </w:p>
        </w:tc>
        <w:tc>
          <w:tcPr>
            <w:tcW w:w="3420" w:type="dxa"/>
          </w:tcPr>
          <w:p w14:paraId="58C48F7E" w14:textId="62A9453C" w:rsidR="00595D8B" w:rsidRPr="00917ADB" w:rsidRDefault="00595D8B" w:rsidP="00595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595D8B" w14:paraId="4F69CABB" w14:textId="07C1B669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6459190B" w14:textId="474670AD" w:rsidR="00595D8B" w:rsidRPr="00917ADB" w:rsidRDefault="00595D8B" w:rsidP="00595D8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eft / Right arrow</w:t>
            </w:r>
          </w:p>
        </w:tc>
        <w:tc>
          <w:tcPr>
            <w:tcW w:w="4107" w:type="dxa"/>
          </w:tcPr>
          <w:p w14:paraId="4922998E" w14:textId="06CE9746" w:rsidR="00595D8B" w:rsidRPr="00917ADB" w:rsidRDefault="00595D8B" w:rsidP="00595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previous/next character</w:t>
            </w:r>
          </w:p>
        </w:tc>
        <w:tc>
          <w:tcPr>
            <w:tcW w:w="3420" w:type="dxa"/>
          </w:tcPr>
          <w:p w14:paraId="2D7F8142" w14:textId="42329C7F" w:rsidR="00595D8B" w:rsidRDefault="00595D8B" w:rsidP="00595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595D8B" w14:paraId="6F62DAAD" w14:textId="0F8E93C7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4FBEB7D5" w14:textId="78D6EB4D" w:rsidR="00595D8B" w:rsidRDefault="00595D8B" w:rsidP="00595D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Ctrl + Left arrow </w:t>
            </w:r>
          </w:p>
          <w:p w14:paraId="28934239" w14:textId="7F3323F1" w:rsidR="00595D8B" w:rsidRPr="00917ADB" w:rsidRDefault="00595D8B" w:rsidP="00595D8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Right arrow</w:t>
            </w:r>
          </w:p>
        </w:tc>
        <w:tc>
          <w:tcPr>
            <w:tcW w:w="4107" w:type="dxa"/>
          </w:tcPr>
          <w:p w14:paraId="346059D4" w14:textId="34262959" w:rsidR="00595D8B" w:rsidRPr="00917ADB" w:rsidRDefault="00595D8B" w:rsidP="00595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the previous/next word</w:t>
            </w:r>
          </w:p>
        </w:tc>
        <w:tc>
          <w:tcPr>
            <w:tcW w:w="3420" w:type="dxa"/>
          </w:tcPr>
          <w:p w14:paraId="6BC7E1C0" w14:textId="2AAA8775" w:rsidR="00595D8B" w:rsidRDefault="00595D8B" w:rsidP="00595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595D8B" w14:paraId="773108C4" w14:textId="6E2C863F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8" w:type="dxa"/>
          </w:tcPr>
          <w:p w14:paraId="504BFB8F" w14:textId="46A21C06" w:rsidR="00595D8B" w:rsidRPr="00917ADB" w:rsidRDefault="00595D8B" w:rsidP="00595D8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Shift + R</w:t>
            </w:r>
          </w:p>
        </w:tc>
        <w:tc>
          <w:tcPr>
            <w:tcW w:w="4107" w:type="dxa"/>
          </w:tcPr>
          <w:p w14:paraId="0DFE7DE9" w14:textId="2415BC50" w:rsidR="00595D8B" w:rsidRPr="00917ADB" w:rsidRDefault="00595D8B" w:rsidP="00595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peak formula bar</w:t>
            </w:r>
          </w:p>
        </w:tc>
        <w:tc>
          <w:tcPr>
            <w:tcW w:w="3420" w:type="dxa"/>
          </w:tcPr>
          <w:p w14:paraId="3D2716B3" w14:textId="3FB4FCB3" w:rsidR="00595D8B" w:rsidRPr="00917ADB" w:rsidRDefault="00595D8B" w:rsidP="00595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595D8B" w14:paraId="25D627A7" w14:textId="1F9E9597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65" w:type="dxa"/>
            <w:gridSpan w:val="2"/>
          </w:tcPr>
          <w:p w14:paraId="166B1A21" w14:textId="370D0EBA" w:rsidR="00595D8B" w:rsidRPr="00917ADB" w:rsidRDefault="00595D8B" w:rsidP="00595D8B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 xml:space="preserve">Speak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Calculation formula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when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ell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value is made from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alculation of cells</w:t>
            </w:r>
          </w:p>
        </w:tc>
        <w:tc>
          <w:tcPr>
            <w:tcW w:w="3420" w:type="dxa"/>
          </w:tcPr>
          <w:p w14:paraId="21DD7D0D" w14:textId="77777777" w:rsidR="00595D8B" w:rsidRPr="00917ADB" w:rsidRDefault="00595D8B" w:rsidP="00595D8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7FBBEEF" w14:textId="77777777" w:rsidR="00917ADB" w:rsidRDefault="00917ADB" w:rsidP="00917ADB">
      <w:pPr>
        <w:rPr>
          <w:rFonts w:ascii="Times New Roman" w:hAnsi="Times New Roman" w:cs="Times New Roman"/>
          <w:sz w:val="24"/>
          <w:szCs w:val="24"/>
        </w:rPr>
      </w:pPr>
    </w:p>
    <w:p w14:paraId="2696FD21" w14:textId="6426207D" w:rsidR="00917ADB" w:rsidRDefault="00917ADB">
      <w:pPr>
        <w:rPr>
          <w:rFonts w:ascii="Times New Roman" w:hAnsi="Times New Roman" w:cs="Times New Roman"/>
          <w:sz w:val="24"/>
          <w:szCs w:val="24"/>
        </w:rPr>
      </w:pPr>
    </w:p>
    <w:p w14:paraId="303071FB" w14:textId="77777777" w:rsidR="00ED6D1A" w:rsidRDefault="00ED6D1A">
      <w:pPr>
        <w:rPr>
          <w:rFonts w:ascii="Times New Roman" w:hAnsi="Times New Roman" w:cs="Times New Roman"/>
          <w:sz w:val="24"/>
          <w:szCs w:val="24"/>
        </w:rPr>
      </w:pPr>
    </w:p>
    <w:p w14:paraId="614959F2" w14:textId="77777777" w:rsidR="00ED6D1A" w:rsidRDefault="00ED6D1A">
      <w:pPr>
        <w:rPr>
          <w:rFonts w:ascii="Times New Roman" w:hAnsi="Times New Roman" w:cs="Times New Roman"/>
          <w:sz w:val="24"/>
          <w:szCs w:val="24"/>
        </w:rPr>
      </w:pPr>
    </w:p>
    <w:p w14:paraId="3A9D599E" w14:textId="77777777" w:rsidR="00ED6D1A" w:rsidRDefault="00ED6D1A">
      <w:pPr>
        <w:rPr>
          <w:rFonts w:ascii="Times New Roman" w:hAnsi="Times New Roman" w:cs="Times New Roman"/>
          <w:sz w:val="24"/>
          <w:szCs w:val="24"/>
        </w:rPr>
      </w:pPr>
    </w:p>
    <w:p w14:paraId="789119C1" w14:textId="77777777" w:rsidR="00ED6D1A" w:rsidRDefault="00ED6D1A">
      <w:pPr>
        <w:rPr>
          <w:rFonts w:ascii="Times New Roman" w:hAnsi="Times New Roman" w:cs="Times New Roman"/>
          <w:sz w:val="24"/>
          <w:szCs w:val="24"/>
        </w:rPr>
      </w:pPr>
    </w:p>
    <w:p w14:paraId="4D734777" w14:textId="687C702C" w:rsidR="00917ADB" w:rsidRDefault="00917ADB" w:rsidP="00917ADB">
      <w:pPr>
        <w:spacing w:line="360" w:lineRule="auto"/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Browser</w:t>
      </w:r>
      <w:r w:rsidRPr="00917ADB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 xml:space="preserve"> Command</w:t>
      </w:r>
      <w:r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 xml:space="preserve"> (Any browser)</w:t>
      </w:r>
    </w:p>
    <w:tbl>
      <w:tblPr>
        <w:tblStyle w:val="GridTable4-Accent1"/>
        <w:tblW w:w="9985" w:type="dxa"/>
        <w:tblLook w:val="04A0" w:firstRow="1" w:lastRow="0" w:firstColumn="1" w:lastColumn="0" w:noHBand="0" w:noVBand="1"/>
      </w:tblPr>
      <w:tblGrid>
        <w:gridCol w:w="2651"/>
        <w:gridCol w:w="3824"/>
        <w:gridCol w:w="3510"/>
      </w:tblGrid>
      <w:tr w:rsidR="00EF0C00" w14:paraId="6B170FDF" w14:textId="4A6EB71F" w:rsidTr="00EF0C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14:paraId="487B7A42" w14:textId="77777777" w:rsidR="00EF0C00" w:rsidRDefault="00EF0C00" w:rsidP="003352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and</w:t>
            </w:r>
          </w:p>
        </w:tc>
        <w:tc>
          <w:tcPr>
            <w:tcW w:w="3824" w:type="dxa"/>
          </w:tcPr>
          <w:p w14:paraId="440E13B6" w14:textId="77777777" w:rsidR="00EF0C00" w:rsidRDefault="00EF0C00" w:rsidP="003352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510" w:type="dxa"/>
          </w:tcPr>
          <w:p w14:paraId="14740318" w14:textId="2AA03580" w:rsidR="00EF0C00" w:rsidRDefault="00EF0C00" w:rsidP="003352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(Working/Not Working)</w:t>
            </w:r>
          </w:p>
        </w:tc>
      </w:tr>
      <w:tr w:rsidR="00EF0C00" w:rsidRPr="00917ADB" w14:paraId="2B7AEE76" w14:textId="41A77999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14:paraId="6EC8C749" w14:textId="77777777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ab</w:t>
            </w:r>
          </w:p>
        </w:tc>
        <w:tc>
          <w:tcPr>
            <w:tcW w:w="3824" w:type="dxa"/>
          </w:tcPr>
          <w:p w14:paraId="27921D4E" w14:textId="77777777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 all menu item</w:t>
            </w:r>
          </w:p>
        </w:tc>
        <w:tc>
          <w:tcPr>
            <w:tcW w:w="3510" w:type="dxa"/>
          </w:tcPr>
          <w:p w14:paraId="50F0C02B" w14:textId="18ADDEBC" w:rsidR="00EF0C00" w:rsidRDefault="00595D8B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:rsidRPr="00917ADB" w14:paraId="7095401F" w14:textId="3F090671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14:paraId="261AF664" w14:textId="77777777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D</w:t>
            </w:r>
          </w:p>
        </w:tc>
        <w:tc>
          <w:tcPr>
            <w:tcW w:w="3824" w:type="dxa"/>
          </w:tcPr>
          <w:p w14:paraId="736B25C7" w14:textId="77777777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Add Current site to favorites</w:t>
            </w:r>
          </w:p>
        </w:tc>
        <w:tc>
          <w:tcPr>
            <w:tcW w:w="3510" w:type="dxa"/>
          </w:tcPr>
          <w:p w14:paraId="5848E834" w14:textId="5C8172BD" w:rsidR="00EF0C00" w:rsidRPr="00917ADB" w:rsidRDefault="009B237C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0079E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EF0C00" w:rsidRPr="00917ADB" w14:paraId="03A55F9D" w14:textId="0000F3DA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14:paraId="28C9D6C8" w14:textId="77777777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E</w:t>
            </w:r>
          </w:p>
        </w:tc>
        <w:tc>
          <w:tcPr>
            <w:tcW w:w="3824" w:type="dxa"/>
          </w:tcPr>
          <w:p w14:paraId="62417153" w14:textId="77777777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earch google Query</w:t>
            </w:r>
          </w:p>
        </w:tc>
        <w:tc>
          <w:tcPr>
            <w:tcW w:w="3510" w:type="dxa"/>
          </w:tcPr>
          <w:p w14:paraId="3F97A752" w14:textId="49B7B875" w:rsidR="00EF0C00" w:rsidRPr="00917ADB" w:rsidRDefault="009B237C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Pr="009B237C">
              <w:t>Working</w:t>
            </w:r>
          </w:p>
        </w:tc>
      </w:tr>
      <w:tr w:rsidR="00EF0C00" w:rsidRPr="00917ADB" w14:paraId="2B0065E1" w14:textId="37FAC650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14:paraId="7A51B112" w14:textId="77777777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I</w:t>
            </w:r>
          </w:p>
        </w:tc>
        <w:tc>
          <w:tcPr>
            <w:tcW w:w="3824" w:type="dxa"/>
          </w:tcPr>
          <w:p w14:paraId="2B02F1BB" w14:textId="77777777" w:rsidR="00EF0C00" w:rsidRPr="00917ADB" w:rsidRDefault="00EF0C00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Address bar Query</w:t>
            </w:r>
          </w:p>
        </w:tc>
        <w:tc>
          <w:tcPr>
            <w:tcW w:w="3510" w:type="dxa"/>
          </w:tcPr>
          <w:p w14:paraId="2A96C44E" w14:textId="739DA0C9" w:rsidR="00EF0C00" w:rsidRPr="00917ADB" w:rsidRDefault="009B237C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Pr="009B237C">
              <w:t>Working</w:t>
            </w:r>
          </w:p>
        </w:tc>
      </w:tr>
      <w:tr w:rsidR="00EF0C00" w:rsidRPr="00917ADB" w14:paraId="41EF38D0" w14:textId="74F5A49F" w:rsidTr="00EF0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14:paraId="49514580" w14:textId="77777777" w:rsidR="00EF0C00" w:rsidRPr="00917ADB" w:rsidRDefault="00EF0C00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H</w:t>
            </w:r>
          </w:p>
        </w:tc>
        <w:tc>
          <w:tcPr>
            <w:tcW w:w="3824" w:type="dxa"/>
          </w:tcPr>
          <w:p w14:paraId="4DE41465" w14:textId="0AFAD5C8" w:rsidR="00EF0C00" w:rsidRPr="00917ADB" w:rsidRDefault="00EF0C00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Ope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History pa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speak list by Up / Down</w:t>
            </w:r>
          </w:p>
        </w:tc>
        <w:tc>
          <w:tcPr>
            <w:tcW w:w="3510" w:type="dxa"/>
          </w:tcPr>
          <w:p w14:paraId="0EB9621F" w14:textId="1DFB520B" w:rsidR="00EF0C00" w:rsidRPr="00917ADB" w:rsidRDefault="009B237C" w:rsidP="003352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Pr="009B237C">
              <w:t>Working</w:t>
            </w:r>
          </w:p>
        </w:tc>
      </w:tr>
      <w:tr w:rsidR="00EF0C00" w:rsidRPr="00917ADB" w14:paraId="46A7795F" w14:textId="78F60A90" w:rsidTr="00EF0C00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1" w:type="dxa"/>
          </w:tcPr>
          <w:p w14:paraId="11636067" w14:textId="20230AB0" w:rsidR="00EF0C00" w:rsidRPr="00917ADB" w:rsidRDefault="0085339E" w:rsidP="00335293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ontrol</w:t>
            </w:r>
            <w:r w:rsidR="00EF0C00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N</w:t>
            </w:r>
          </w:p>
        </w:tc>
        <w:tc>
          <w:tcPr>
            <w:tcW w:w="3824" w:type="dxa"/>
          </w:tcPr>
          <w:p w14:paraId="2C7604EB" w14:textId="09358727" w:rsidR="00EF0C00" w:rsidRPr="00917ADB" w:rsidRDefault="0085339E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n New Tab</w:t>
            </w:r>
          </w:p>
        </w:tc>
        <w:tc>
          <w:tcPr>
            <w:tcW w:w="3510" w:type="dxa"/>
          </w:tcPr>
          <w:p w14:paraId="12002536" w14:textId="5B2B0F6B" w:rsidR="00EF0C00" w:rsidRPr="00917ADB" w:rsidRDefault="009B237C" w:rsidP="003352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B237C">
              <w:t>Working</w:t>
            </w:r>
          </w:p>
        </w:tc>
      </w:tr>
    </w:tbl>
    <w:p w14:paraId="19650E84" w14:textId="793977A9" w:rsidR="00917ADB" w:rsidRDefault="00917ADB" w:rsidP="00917ADB">
      <w:pPr>
        <w:rPr>
          <w:rFonts w:ascii="Times New Roman" w:hAnsi="Times New Roman" w:cs="Times New Roman"/>
          <w:sz w:val="24"/>
          <w:szCs w:val="24"/>
        </w:rPr>
      </w:pPr>
    </w:p>
    <w:p w14:paraId="2CB07D71" w14:textId="77777777" w:rsidR="00917ADB" w:rsidRDefault="00917ADB" w:rsidP="00917ADB">
      <w:pPr>
        <w:rPr>
          <w:rFonts w:ascii="Times New Roman" w:hAnsi="Times New Roman" w:cs="Times New Roman"/>
          <w:sz w:val="24"/>
          <w:szCs w:val="24"/>
        </w:rPr>
      </w:pPr>
    </w:p>
    <w:p w14:paraId="76146A29" w14:textId="2110BBD2" w:rsidR="00917ADB" w:rsidRDefault="00917ADB" w:rsidP="00917ADB">
      <w:pPr>
        <w:spacing w:line="360" w:lineRule="auto"/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>Microsoft EDGE Browser</w:t>
      </w:r>
      <w:r w:rsidRPr="00917ADB"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  <w:t xml:space="preserve"> Command</w:t>
      </w:r>
    </w:p>
    <w:p w14:paraId="5D67E745" w14:textId="53E815D3" w:rsidR="00917ADB" w:rsidRPr="00917ADB" w:rsidRDefault="00917ADB" w:rsidP="00917AD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First, open </w:t>
      </w:r>
      <w:r w:rsidR="00E07A2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browser, then visit any website</w:t>
      </w:r>
    </w:p>
    <w:p w14:paraId="7620347B" w14:textId="76FEF1E2" w:rsidR="00917ADB" w:rsidRPr="00917ADB" w:rsidRDefault="00917ADB" w:rsidP="00917AD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Wait until </w:t>
      </w:r>
      <w:r w:rsidR="00E07A2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peaker say</w:t>
      </w:r>
      <w:r w:rsidR="00E07A2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917ADB">
        <w:rPr>
          <w:rFonts w:ascii="Times New Roman" w:hAnsi="Times New Roman" w:cs="Times New Roman"/>
          <w:sz w:val="24"/>
          <w:szCs w:val="24"/>
        </w:rPr>
        <w:t>Application Loaded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1A021838" w14:textId="73EA91DB" w:rsidR="00917ADB" w:rsidRPr="00917ADB" w:rsidRDefault="00917ADB" w:rsidP="003614D0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</w:pPr>
      <w:r w:rsidRPr="00917ADB">
        <w:rPr>
          <w:rFonts w:ascii="Times New Roman" w:hAnsi="Times New Roman" w:cs="Times New Roman"/>
          <w:sz w:val="24"/>
          <w:szCs w:val="24"/>
        </w:rPr>
        <w:t>It will take a few seconds</w:t>
      </w:r>
    </w:p>
    <w:p w14:paraId="08EA7878" w14:textId="77777777" w:rsidR="00917ADB" w:rsidRPr="00917ADB" w:rsidRDefault="00917ADB" w:rsidP="00917ADB">
      <w:pPr>
        <w:pStyle w:val="ListParagraph"/>
        <w:spacing w:line="360" w:lineRule="auto"/>
        <w:rPr>
          <w:rFonts w:ascii="Times New Roman" w:hAnsi="Times New Roman" w:cs="Times New Roman"/>
          <w:b/>
          <w:bCs/>
          <w:color w:val="244061" w:themeColor="accent1" w:themeShade="80"/>
          <w:sz w:val="28"/>
          <w:szCs w:val="28"/>
        </w:rPr>
      </w:pPr>
    </w:p>
    <w:tbl>
      <w:tblPr>
        <w:tblStyle w:val="GridTable4-Accent1"/>
        <w:tblW w:w="9895" w:type="dxa"/>
        <w:tblLook w:val="04A0" w:firstRow="1" w:lastRow="0" w:firstColumn="1" w:lastColumn="0" w:noHBand="0" w:noVBand="1"/>
      </w:tblPr>
      <w:tblGrid>
        <w:gridCol w:w="2875"/>
        <w:gridCol w:w="3600"/>
        <w:gridCol w:w="3420"/>
      </w:tblGrid>
      <w:tr w:rsidR="00CD68FB" w14:paraId="6D5DF205" w14:textId="29AA2881" w:rsidTr="00ED6D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0CDDD80" w14:textId="2A470F1F" w:rsidR="00CD68FB" w:rsidRDefault="00595D8B" w:rsidP="00092F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68FB">
              <w:rPr>
                <w:rFonts w:ascii="Times New Roman" w:hAnsi="Times New Roman" w:cs="Times New Roman"/>
                <w:sz w:val="24"/>
                <w:szCs w:val="24"/>
              </w:rPr>
              <w:t>Command</w:t>
            </w:r>
          </w:p>
        </w:tc>
        <w:tc>
          <w:tcPr>
            <w:tcW w:w="3600" w:type="dxa"/>
          </w:tcPr>
          <w:p w14:paraId="04B745CE" w14:textId="77777777" w:rsidR="00CD68FB" w:rsidRDefault="00CD68FB" w:rsidP="00092F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420" w:type="dxa"/>
          </w:tcPr>
          <w:p w14:paraId="7FE0A22B" w14:textId="0CB88950" w:rsidR="00CD68FB" w:rsidRDefault="00CD68FB" w:rsidP="00092F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(Working/Not Working)</w:t>
            </w:r>
          </w:p>
        </w:tc>
      </w:tr>
      <w:tr w:rsidR="00DE4558" w:rsidRPr="00917ADB" w14:paraId="6531AD1C" w14:textId="77777777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1FA75ED8" w14:textId="07955506" w:rsidR="00DE4558" w:rsidRPr="00DE4558" w:rsidRDefault="00DE4558" w:rsidP="00DE45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E4558">
              <w:rPr>
                <w:rFonts w:ascii="Times New Roman" w:hAnsi="Times New Roman" w:cs="Times New Roman"/>
                <w:sz w:val="24"/>
                <w:szCs w:val="24"/>
              </w:rPr>
              <w:t>Alt + R</w:t>
            </w:r>
          </w:p>
        </w:tc>
        <w:tc>
          <w:tcPr>
            <w:tcW w:w="3600" w:type="dxa"/>
          </w:tcPr>
          <w:p w14:paraId="72EE4FC5" w14:textId="2C705A36" w:rsidR="00DE4558" w:rsidRDefault="00DE4558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any issue occurred, just reload</w:t>
            </w:r>
          </w:p>
        </w:tc>
        <w:tc>
          <w:tcPr>
            <w:tcW w:w="3420" w:type="dxa"/>
          </w:tcPr>
          <w:p w14:paraId="3B772776" w14:textId="6A83ECDF" w:rsidR="00DE4558" w:rsidRDefault="009B237C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</w:t>
            </w:r>
            <w:r w:rsidRPr="009B237C">
              <w:t>Working</w:t>
            </w:r>
          </w:p>
        </w:tc>
      </w:tr>
      <w:tr w:rsidR="00CD68FB" w:rsidRPr="00917ADB" w14:paraId="7C14E5BC" w14:textId="67BA4C7F" w:rsidTr="00ED6D1A">
        <w:trPr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81A8B13" w14:textId="524793B3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H + Control + Alt</w:t>
            </w:r>
          </w:p>
        </w:tc>
        <w:tc>
          <w:tcPr>
            <w:tcW w:w="3600" w:type="dxa"/>
          </w:tcPr>
          <w:p w14:paraId="3D56290D" w14:textId="77777777" w:rsidR="00CD68FB" w:rsidRPr="00917ADB" w:rsidRDefault="00CD68FB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next heading</w:t>
            </w:r>
          </w:p>
        </w:tc>
        <w:tc>
          <w:tcPr>
            <w:tcW w:w="3420" w:type="dxa"/>
          </w:tcPr>
          <w:p w14:paraId="71158E28" w14:textId="0B5BF401" w:rsidR="009B237C" w:rsidRDefault="009B237C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2BF731E3" w14:textId="62FB958E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8BE4CCA" w14:textId="6CBD6D99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lt + Shift + Control + H</w:t>
            </w:r>
          </w:p>
        </w:tc>
        <w:tc>
          <w:tcPr>
            <w:tcW w:w="3600" w:type="dxa"/>
          </w:tcPr>
          <w:p w14:paraId="4794C603" w14:textId="77777777" w:rsidR="00CD68FB" w:rsidRPr="00917ADB" w:rsidRDefault="00CD68FB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previous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ding</w:t>
            </w:r>
          </w:p>
        </w:tc>
        <w:tc>
          <w:tcPr>
            <w:tcW w:w="3420" w:type="dxa"/>
          </w:tcPr>
          <w:p w14:paraId="68A560B2" w14:textId="087C82F6" w:rsidR="00CD68FB" w:rsidRPr="00917ADB" w:rsidRDefault="00CC03CF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6DC0B734" w14:textId="2B7B6D06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54188E9" w14:textId="34CA8079" w:rsidR="00CD68F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Control + Alt</w:t>
            </w:r>
          </w:p>
        </w:tc>
        <w:tc>
          <w:tcPr>
            <w:tcW w:w="3600" w:type="dxa"/>
          </w:tcPr>
          <w:p w14:paraId="7E2E3C5D" w14:textId="77777777" w:rsidR="00CD68FB" w:rsidRPr="00917ADB" w:rsidRDefault="00CD68FB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ak next header and paragraph/text</w:t>
            </w:r>
          </w:p>
        </w:tc>
        <w:tc>
          <w:tcPr>
            <w:tcW w:w="3420" w:type="dxa"/>
          </w:tcPr>
          <w:p w14:paraId="39124949" w14:textId="21949F7C" w:rsidR="00CD68FB" w:rsidRDefault="00CC03CF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45E3C3C5" w14:textId="0D9241A6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154124C1" w14:textId="1D168B09" w:rsidR="00CD68F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J  + Control  + Alt</w:t>
            </w:r>
          </w:p>
        </w:tc>
        <w:tc>
          <w:tcPr>
            <w:tcW w:w="3600" w:type="dxa"/>
          </w:tcPr>
          <w:p w14:paraId="7F2BB216" w14:textId="77777777" w:rsidR="00CD68FB" w:rsidRPr="00917ADB" w:rsidRDefault="00CD68FB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evious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ader and paragraph/text</w:t>
            </w:r>
          </w:p>
        </w:tc>
        <w:tc>
          <w:tcPr>
            <w:tcW w:w="3420" w:type="dxa"/>
          </w:tcPr>
          <w:p w14:paraId="3EED45C3" w14:textId="27688835" w:rsidR="00CD68FB" w:rsidRPr="00917ADB" w:rsidRDefault="00CC03CF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2A17EDA4" w14:textId="2F9A161E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DDA313C" w14:textId="6BB31650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Control + Alt</w:t>
            </w:r>
          </w:p>
        </w:tc>
        <w:tc>
          <w:tcPr>
            <w:tcW w:w="3600" w:type="dxa"/>
          </w:tcPr>
          <w:p w14:paraId="469FAE60" w14:textId="77777777" w:rsidR="00CD68FB" w:rsidRPr="00917ADB" w:rsidRDefault="00CD68FB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peak next paragraph</w:t>
            </w:r>
          </w:p>
        </w:tc>
        <w:tc>
          <w:tcPr>
            <w:tcW w:w="3420" w:type="dxa"/>
          </w:tcPr>
          <w:p w14:paraId="454F534A" w14:textId="52A3567D" w:rsidR="00CD68FB" w:rsidRPr="00917ADB" w:rsidRDefault="00CC03CF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37B93030" w14:textId="0F3B2849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3048537" w14:textId="5998A9D1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Shift + P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+ Control  + Alt</w:t>
            </w:r>
          </w:p>
        </w:tc>
        <w:tc>
          <w:tcPr>
            <w:tcW w:w="3600" w:type="dxa"/>
          </w:tcPr>
          <w:p w14:paraId="0F778A9E" w14:textId="77777777" w:rsidR="00CD68FB" w:rsidRPr="00917ADB" w:rsidRDefault="00CD68FB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previous paragraph</w:t>
            </w:r>
          </w:p>
        </w:tc>
        <w:tc>
          <w:tcPr>
            <w:tcW w:w="3420" w:type="dxa"/>
          </w:tcPr>
          <w:p w14:paraId="6B85294C" w14:textId="72F7876C" w:rsidR="00CD68FB" w:rsidRPr="00917ADB" w:rsidRDefault="00CC03CF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6DB490A1" w14:textId="6E8E2BF6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67A7714" w14:textId="5B9DD1CA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Control + Alt</w:t>
            </w:r>
          </w:p>
        </w:tc>
        <w:tc>
          <w:tcPr>
            <w:tcW w:w="3600" w:type="dxa"/>
          </w:tcPr>
          <w:p w14:paraId="33372BB5" w14:textId="77777777" w:rsidR="00CD68FB" w:rsidRPr="00917ADB" w:rsidRDefault="00CD68FB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nex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yperlink</w:t>
            </w:r>
          </w:p>
        </w:tc>
        <w:tc>
          <w:tcPr>
            <w:tcW w:w="3420" w:type="dxa"/>
          </w:tcPr>
          <w:p w14:paraId="5F39772C" w14:textId="466D13EA" w:rsidR="00CD68FB" w:rsidRPr="00917ADB" w:rsidRDefault="00CC03CF" w:rsidP="00092F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D68FB" w:rsidRPr="00917ADB" w14:paraId="435FC96D" w14:textId="3A9DC819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31D6800" w14:textId="4482059F" w:rsidR="00CD68FB" w:rsidRPr="00917ADB" w:rsidRDefault="00CD68FB" w:rsidP="00092F3B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Shift +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U + Control + Alt</w:t>
            </w:r>
          </w:p>
        </w:tc>
        <w:tc>
          <w:tcPr>
            <w:tcW w:w="3600" w:type="dxa"/>
          </w:tcPr>
          <w:p w14:paraId="5A2B970C" w14:textId="77777777" w:rsidR="00CD68FB" w:rsidRPr="00917ADB" w:rsidRDefault="00CD68FB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previou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yperlink</w:t>
            </w:r>
          </w:p>
        </w:tc>
        <w:tc>
          <w:tcPr>
            <w:tcW w:w="3420" w:type="dxa"/>
          </w:tcPr>
          <w:p w14:paraId="52123D40" w14:textId="5A9ADA59" w:rsidR="00CD68FB" w:rsidRPr="00917ADB" w:rsidRDefault="00CC03CF" w:rsidP="00092F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C03CF" w:rsidRPr="00917ADB" w14:paraId="1A9B7001" w14:textId="20C495BF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CBF3F9A" w14:textId="2E72DB0F" w:rsidR="00CC03CF" w:rsidRPr="00917ADB" w:rsidRDefault="00CC03CF" w:rsidP="00CC03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Control + Alt</w:t>
            </w:r>
          </w:p>
        </w:tc>
        <w:tc>
          <w:tcPr>
            <w:tcW w:w="3600" w:type="dxa"/>
          </w:tcPr>
          <w:p w14:paraId="5FF7CB17" w14:textId="77777777" w:rsidR="00CC03CF" w:rsidRPr="00917ADB" w:rsidRDefault="00CC03CF" w:rsidP="00CC03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nex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able</w:t>
            </w:r>
          </w:p>
        </w:tc>
        <w:tc>
          <w:tcPr>
            <w:tcW w:w="3420" w:type="dxa"/>
          </w:tcPr>
          <w:p w14:paraId="30B17D88" w14:textId="6EA44EE9" w:rsidR="00CC03CF" w:rsidRPr="00917ADB" w:rsidRDefault="00CC03CF" w:rsidP="00CC03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C03CF" w:rsidRPr="00917ADB" w14:paraId="7EEDB022" w14:textId="24298647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824881D" w14:textId="77777777" w:rsidR="00CC03CF" w:rsidRPr="00917ADB" w:rsidRDefault="00CC03CF" w:rsidP="00CC03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Shift +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, Control, Alt</w:t>
            </w:r>
          </w:p>
        </w:tc>
        <w:tc>
          <w:tcPr>
            <w:tcW w:w="3600" w:type="dxa"/>
          </w:tcPr>
          <w:p w14:paraId="0C86B1C1" w14:textId="77777777" w:rsidR="00CC03CF" w:rsidRPr="00917ADB" w:rsidRDefault="00CC03CF" w:rsidP="00CC03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previou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able</w:t>
            </w:r>
          </w:p>
        </w:tc>
        <w:tc>
          <w:tcPr>
            <w:tcW w:w="3420" w:type="dxa"/>
          </w:tcPr>
          <w:p w14:paraId="68110A49" w14:textId="3074238D" w:rsidR="00CC03CF" w:rsidRPr="00917ADB" w:rsidRDefault="00CC03CF" w:rsidP="00CC03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C03CF" w:rsidRPr="00917ADB" w14:paraId="63FFA12E" w14:textId="70C49112" w:rsidTr="00ED6D1A">
        <w:trPr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F8AFEBC" w14:textId="77777777" w:rsidR="00CC03CF" w:rsidRPr="00917ADB" w:rsidRDefault="00CC03CF" w:rsidP="00CC03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lastRenderedPageBreak/>
              <w:t>Ctrl + Shift + Down arrow</w:t>
            </w:r>
          </w:p>
          <w:p w14:paraId="125B7234" w14:textId="77777777" w:rsidR="00CC03CF" w:rsidRPr="00917ADB" w:rsidRDefault="00CC03CF" w:rsidP="00CC03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Shift + Up arrow</w:t>
            </w:r>
          </w:p>
        </w:tc>
        <w:tc>
          <w:tcPr>
            <w:tcW w:w="3600" w:type="dxa"/>
          </w:tcPr>
          <w:p w14:paraId="5938EAC3" w14:textId="77777777" w:rsidR="00CC03CF" w:rsidRPr="00917ADB" w:rsidRDefault="00CC03CF" w:rsidP="00CC03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peak nex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previous row</w:t>
            </w:r>
          </w:p>
        </w:tc>
        <w:tc>
          <w:tcPr>
            <w:tcW w:w="3420" w:type="dxa"/>
          </w:tcPr>
          <w:p w14:paraId="3FFE57B9" w14:textId="0D75FD44" w:rsidR="00CC03CF" w:rsidRPr="00917ADB" w:rsidRDefault="00CC03CF" w:rsidP="00CC03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C03CF" w:rsidRPr="00917ADB" w14:paraId="60E6B406" w14:textId="1B783B89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60D73BFF" w14:textId="77777777" w:rsidR="00CC03CF" w:rsidRPr="00917ADB" w:rsidRDefault="00CC03CF" w:rsidP="00CC03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Shift + Left arrow</w:t>
            </w:r>
          </w:p>
          <w:p w14:paraId="3C25A11E" w14:textId="77777777" w:rsidR="00CC03CF" w:rsidRPr="00917ADB" w:rsidRDefault="00CC03CF" w:rsidP="00CC03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trl + Shift + Right arrow</w:t>
            </w:r>
          </w:p>
        </w:tc>
        <w:tc>
          <w:tcPr>
            <w:tcW w:w="3600" w:type="dxa"/>
          </w:tcPr>
          <w:p w14:paraId="0AA2E2EE" w14:textId="77777777" w:rsidR="00CC03CF" w:rsidRPr="00917ADB" w:rsidRDefault="00CC03CF" w:rsidP="00CC03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peak nex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previous column</w:t>
            </w:r>
          </w:p>
        </w:tc>
        <w:tc>
          <w:tcPr>
            <w:tcW w:w="3420" w:type="dxa"/>
          </w:tcPr>
          <w:p w14:paraId="6E90BCC0" w14:textId="0281D174" w:rsidR="00CC03CF" w:rsidRPr="00917ADB" w:rsidRDefault="00CC03CF" w:rsidP="00CC03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C03CF" w:rsidRPr="00917ADB" w14:paraId="48D892E3" w14:textId="41A6049E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D9533FB" w14:textId="1AA1EEF1" w:rsidR="00CC03CF" w:rsidRPr="00917ADB" w:rsidRDefault="00CC03CF" w:rsidP="00CC03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Control + Alt</w:t>
            </w:r>
          </w:p>
        </w:tc>
        <w:tc>
          <w:tcPr>
            <w:tcW w:w="3600" w:type="dxa"/>
          </w:tcPr>
          <w:p w14:paraId="2FF7E9F1" w14:textId="77777777" w:rsidR="00CC03CF" w:rsidRPr="00917ADB" w:rsidRDefault="00CC03CF" w:rsidP="00CC03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nex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utton </w:t>
            </w:r>
          </w:p>
        </w:tc>
        <w:tc>
          <w:tcPr>
            <w:tcW w:w="3420" w:type="dxa"/>
          </w:tcPr>
          <w:p w14:paraId="190BE669" w14:textId="02AE92B2" w:rsidR="00CC03CF" w:rsidRPr="00917ADB" w:rsidRDefault="00CC03CF" w:rsidP="00CC03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C03CF" w:rsidRPr="00917ADB" w14:paraId="40D48D96" w14:textId="789308C8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787EB60" w14:textId="661C9AC2" w:rsidR="00CC03CF" w:rsidRPr="00917ADB" w:rsidRDefault="00CC03CF" w:rsidP="00CC03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Shift +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 + Control + Alt</w:t>
            </w:r>
          </w:p>
        </w:tc>
        <w:tc>
          <w:tcPr>
            <w:tcW w:w="3600" w:type="dxa"/>
          </w:tcPr>
          <w:p w14:paraId="745DA4B4" w14:textId="77777777" w:rsidR="00CC03CF" w:rsidRPr="00917ADB" w:rsidRDefault="00CC03CF" w:rsidP="00CC03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previou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utton</w:t>
            </w:r>
          </w:p>
        </w:tc>
        <w:tc>
          <w:tcPr>
            <w:tcW w:w="3420" w:type="dxa"/>
          </w:tcPr>
          <w:p w14:paraId="3BC4DB2A" w14:textId="7E3E68F0" w:rsidR="00CC03CF" w:rsidRPr="00917ADB" w:rsidRDefault="00CC03CF" w:rsidP="00CC03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C03CF" w:rsidRPr="00917ADB" w14:paraId="108AAE65" w14:textId="0A18B380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5489640" w14:textId="6450CD6C" w:rsidR="00CC03CF" w:rsidRPr="00917ADB" w:rsidRDefault="00CC03CF" w:rsidP="00CC03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Control + Alt</w:t>
            </w:r>
          </w:p>
        </w:tc>
        <w:tc>
          <w:tcPr>
            <w:tcW w:w="3600" w:type="dxa"/>
          </w:tcPr>
          <w:p w14:paraId="3CB8D829" w14:textId="77777777" w:rsidR="00CC03CF" w:rsidRPr="00917ADB" w:rsidRDefault="00CC03CF" w:rsidP="00CC03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nex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dio button </w:t>
            </w:r>
          </w:p>
        </w:tc>
        <w:tc>
          <w:tcPr>
            <w:tcW w:w="3420" w:type="dxa"/>
          </w:tcPr>
          <w:p w14:paraId="70AAF5C9" w14:textId="73EB936E" w:rsidR="00CC03CF" w:rsidRPr="00917ADB" w:rsidRDefault="00CC03CF" w:rsidP="00CC03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C03CF" w:rsidRPr="00917ADB" w14:paraId="484A623A" w14:textId="69A41A60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3510101" w14:textId="77777777" w:rsidR="00CC03CF" w:rsidRPr="00917ADB" w:rsidRDefault="00CC03CF" w:rsidP="00CC03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Shift +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R, Control, Alt</w:t>
            </w:r>
          </w:p>
        </w:tc>
        <w:tc>
          <w:tcPr>
            <w:tcW w:w="3600" w:type="dxa"/>
          </w:tcPr>
          <w:p w14:paraId="45A05290" w14:textId="77777777" w:rsidR="00CC03CF" w:rsidRPr="00917ADB" w:rsidRDefault="00CC03CF" w:rsidP="00CC03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previou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dio button</w:t>
            </w:r>
          </w:p>
        </w:tc>
        <w:tc>
          <w:tcPr>
            <w:tcW w:w="3420" w:type="dxa"/>
          </w:tcPr>
          <w:p w14:paraId="5794C68A" w14:textId="2F83E364" w:rsidR="00CC03CF" w:rsidRPr="00917ADB" w:rsidRDefault="00CC03CF" w:rsidP="00CC03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C03CF" w:rsidRPr="00917ADB" w14:paraId="5AB7CC64" w14:textId="01918B08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68A730D2" w14:textId="38A184D5" w:rsidR="00CC03CF" w:rsidRPr="00917ADB" w:rsidRDefault="00CC03CF" w:rsidP="00CC03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Control + Alt</w:t>
            </w:r>
          </w:p>
        </w:tc>
        <w:tc>
          <w:tcPr>
            <w:tcW w:w="3600" w:type="dxa"/>
          </w:tcPr>
          <w:p w14:paraId="7108DBC0" w14:textId="77777777" w:rsidR="00CC03CF" w:rsidRPr="00917ADB" w:rsidRDefault="00CC03CF" w:rsidP="00CC03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peak next combo box</w:t>
            </w:r>
          </w:p>
        </w:tc>
        <w:tc>
          <w:tcPr>
            <w:tcW w:w="3420" w:type="dxa"/>
          </w:tcPr>
          <w:p w14:paraId="478F5ECA" w14:textId="71B733B0" w:rsidR="00CC03CF" w:rsidRPr="00917ADB" w:rsidRDefault="00CC03CF" w:rsidP="00CC03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C03CF" w:rsidRPr="00917ADB" w14:paraId="6B92D27E" w14:textId="62343DA7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828F3AA" w14:textId="6D3851D8" w:rsidR="00CC03CF" w:rsidRPr="00917ADB" w:rsidRDefault="00CC03CF" w:rsidP="00CC03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C + Control + Alt</w:t>
            </w:r>
          </w:p>
        </w:tc>
        <w:tc>
          <w:tcPr>
            <w:tcW w:w="3600" w:type="dxa"/>
          </w:tcPr>
          <w:p w14:paraId="3618AAB5" w14:textId="77777777" w:rsidR="00CC03CF" w:rsidRPr="00917ADB" w:rsidRDefault="00CC03CF" w:rsidP="00CC03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ak </w:t>
            </w: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previous combo box</w:t>
            </w:r>
          </w:p>
        </w:tc>
        <w:tc>
          <w:tcPr>
            <w:tcW w:w="3420" w:type="dxa"/>
          </w:tcPr>
          <w:p w14:paraId="092E25E9" w14:textId="1C46E844" w:rsidR="00CC03CF" w:rsidRDefault="00CC03CF" w:rsidP="00CC03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C03CF" w:rsidRPr="00917ADB" w14:paraId="7C0A1C27" w14:textId="4A7100E2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AA2242E" w14:textId="611A6AFB" w:rsidR="00CC03CF" w:rsidRPr="00917ADB" w:rsidRDefault="00CC03CF" w:rsidP="00CC03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</w:t>
            </w:r>
            <w:proofErr w:type="gramStart"/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ontrol  +</w:t>
            </w:r>
            <w:proofErr w:type="gramEnd"/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Alt</w:t>
            </w:r>
          </w:p>
        </w:tc>
        <w:tc>
          <w:tcPr>
            <w:tcW w:w="3600" w:type="dxa"/>
          </w:tcPr>
          <w:p w14:paraId="3952F505" w14:textId="77777777" w:rsidR="00CC03CF" w:rsidRPr="00917ADB" w:rsidRDefault="00CC03CF" w:rsidP="00CC03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peak next check box</w:t>
            </w:r>
          </w:p>
        </w:tc>
        <w:tc>
          <w:tcPr>
            <w:tcW w:w="3420" w:type="dxa"/>
          </w:tcPr>
          <w:p w14:paraId="6C3BC281" w14:textId="06474CC8" w:rsidR="00CC03CF" w:rsidRPr="00917ADB" w:rsidRDefault="00CC03CF" w:rsidP="00CC03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C03CF" w:rsidRPr="00917ADB" w14:paraId="2F331BDD" w14:textId="4BA1B7FD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2AE70785" w14:textId="2BBBFD97" w:rsidR="00CC03CF" w:rsidRPr="00917ADB" w:rsidRDefault="00CC03CF" w:rsidP="00CC03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ift + F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+ Control + Alt</w:t>
            </w:r>
          </w:p>
        </w:tc>
        <w:tc>
          <w:tcPr>
            <w:tcW w:w="3600" w:type="dxa"/>
          </w:tcPr>
          <w:p w14:paraId="7C183CD3" w14:textId="77777777" w:rsidR="00CC03CF" w:rsidRPr="00917ADB" w:rsidRDefault="00CC03CF" w:rsidP="00CC03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>Speak previous check box</w:t>
            </w:r>
          </w:p>
        </w:tc>
        <w:tc>
          <w:tcPr>
            <w:tcW w:w="3420" w:type="dxa"/>
          </w:tcPr>
          <w:p w14:paraId="161C38C2" w14:textId="78594F79" w:rsidR="00CC03CF" w:rsidRPr="00917ADB" w:rsidRDefault="00CC03CF" w:rsidP="00CC03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CC03CF" w:rsidRPr="00917ADB" w14:paraId="5B63F91F" w14:textId="53BA27C4" w:rsidTr="00ED6D1A">
        <w:trPr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6C0BEF5" w14:textId="2083069A" w:rsidR="00CC03CF" w:rsidRPr="00917ADB" w:rsidRDefault="00CC03CF" w:rsidP="00CC03C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E  +</w:t>
            </w:r>
            <w:proofErr w:type="gramEnd"/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Control + Alt</w:t>
            </w:r>
          </w:p>
        </w:tc>
        <w:tc>
          <w:tcPr>
            <w:tcW w:w="3600" w:type="dxa"/>
          </w:tcPr>
          <w:p w14:paraId="3B6A9665" w14:textId="77777777" w:rsidR="00CC03CF" w:rsidRPr="00917ADB" w:rsidRDefault="00CC03CF" w:rsidP="00CC03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nex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it box </w:t>
            </w:r>
          </w:p>
        </w:tc>
        <w:tc>
          <w:tcPr>
            <w:tcW w:w="3420" w:type="dxa"/>
          </w:tcPr>
          <w:p w14:paraId="27947A5F" w14:textId="162DD602" w:rsidR="00CC03CF" w:rsidRPr="00917ADB" w:rsidRDefault="00CC03CF" w:rsidP="00CC03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Working</w:t>
            </w:r>
          </w:p>
        </w:tc>
      </w:tr>
      <w:tr w:rsidR="00CC03CF" w:rsidRPr="00917ADB" w14:paraId="6DF7BED8" w14:textId="06276522" w:rsidTr="00ED6D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25590C9B" w14:textId="1A00E940" w:rsidR="00CC03CF" w:rsidRPr="00917ADB" w:rsidRDefault="00CC03CF" w:rsidP="00CC03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Shift + </w:t>
            </w: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E + Control + Alt</w:t>
            </w:r>
          </w:p>
        </w:tc>
        <w:tc>
          <w:tcPr>
            <w:tcW w:w="3600" w:type="dxa"/>
          </w:tcPr>
          <w:p w14:paraId="644567D4" w14:textId="77777777" w:rsidR="00CC03CF" w:rsidRPr="00917ADB" w:rsidRDefault="00CC03CF" w:rsidP="00CC03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17ADB">
              <w:rPr>
                <w:rFonts w:ascii="Times New Roman" w:hAnsi="Times New Roman" w:cs="Times New Roman"/>
                <w:sz w:val="24"/>
                <w:szCs w:val="24"/>
              </w:rPr>
              <w:t xml:space="preserve">Speak previou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dit box</w:t>
            </w:r>
          </w:p>
        </w:tc>
        <w:tc>
          <w:tcPr>
            <w:tcW w:w="3420" w:type="dxa"/>
          </w:tcPr>
          <w:p w14:paraId="305F7BEE" w14:textId="161F59EC" w:rsidR="00CC03CF" w:rsidRPr="00917ADB" w:rsidRDefault="00CC03CF" w:rsidP="00CC03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Working</w:t>
            </w:r>
          </w:p>
        </w:tc>
      </w:tr>
    </w:tbl>
    <w:p w14:paraId="4C8B6727" w14:textId="7279907F" w:rsidR="00266236" w:rsidRPr="00266236" w:rsidRDefault="00266236" w:rsidP="00266236"/>
    <w:sectPr w:rsidR="00266236" w:rsidRPr="00266236" w:rsidSect="00917ADB">
      <w:pgSz w:w="11906" w:h="16838" w:code="9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F1788"/>
    <w:multiLevelType w:val="hybridMultilevel"/>
    <w:tmpl w:val="CF7A3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33411"/>
    <w:multiLevelType w:val="multilevel"/>
    <w:tmpl w:val="68E0E2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27108674">
    <w:abstractNumId w:val="1"/>
  </w:num>
  <w:num w:numId="2" w16cid:durableId="11842482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NDEwNjAwMDGyNDVQ0lEKTi0uzszPAykwrAUAJh6X5SwAAAA="/>
  </w:docVars>
  <w:rsids>
    <w:rsidRoot w:val="002B1680"/>
    <w:rsid w:val="000151CD"/>
    <w:rsid w:val="000413BF"/>
    <w:rsid w:val="00070882"/>
    <w:rsid w:val="0019089C"/>
    <w:rsid w:val="001D6C1B"/>
    <w:rsid w:val="00261FC9"/>
    <w:rsid w:val="00266236"/>
    <w:rsid w:val="00290EF9"/>
    <w:rsid w:val="002B1680"/>
    <w:rsid w:val="002C1582"/>
    <w:rsid w:val="003570BF"/>
    <w:rsid w:val="00376BE0"/>
    <w:rsid w:val="0041690A"/>
    <w:rsid w:val="00440884"/>
    <w:rsid w:val="004C5C7B"/>
    <w:rsid w:val="00526C7A"/>
    <w:rsid w:val="00595D8B"/>
    <w:rsid w:val="00597CAD"/>
    <w:rsid w:val="006076B1"/>
    <w:rsid w:val="00612790"/>
    <w:rsid w:val="00645231"/>
    <w:rsid w:val="00694937"/>
    <w:rsid w:val="006B487E"/>
    <w:rsid w:val="007B5075"/>
    <w:rsid w:val="0085339E"/>
    <w:rsid w:val="0090079E"/>
    <w:rsid w:val="00917ADB"/>
    <w:rsid w:val="009429A2"/>
    <w:rsid w:val="009B237C"/>
    <w:rsid w:val="00B04776"/>
    <w:rsid w:val="00BF508D"/>
    <w:rsid w:val="00C075A0"/>
    <w:rsid w:val="00C27EF4"/>
    <w:rsid w:val="00C32391"/>
    <w:rsid w:val="00CC03CF"/>
    <w:rsid w:val="00CD68FB"/>
    <w:rsid w:val="00CD6AD0"/>
    <w:rsid w:val="00DA79EC"/>
    <w:rsid w:val="00DB36D8"/>
    <w:rsid w:val="00DE4558"/>
    <w:rsid w:val="00DE6A50"/>
    <w:rsid w:val="00E07A2D"/>
    <w:rsid w:val="00E8564D"/>
    <w:rsid w:val="00ED6054"/>
    <w:rsid w:val="00ED6D1A"/>
    <w:rsid w:val="00EF0C00"/>
    <w:rsid w:val="00F963E5"/>
    <w:rsid w:val="00FA6A69"/>
    <w:rsid w:val="00FD1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BE451"/>
  <w15:docId w15:val="{047ADC63-F5B3-4470-AB36-1693FD224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605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917ADB"/>
    <w:rPr>
      <w:sz w:val="32"/>
      <w:szCs w:val="32"/>
    </w:rPr>
  </w:style>
  <w:style w:type="table" w:styleId="TableGrid">
    <w:name w:val="Table Grid"/>
    <w:basedOn w:val="TableNormal"/>
    <w:uiPriority w:val="39"/>
    <w:rsid w:val="00917AD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17ADB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917ADB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17ADB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917AD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17ADB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17ADB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3-Accent1">
    <w:name w:val="Grid Table 3 Accent 1"/>
    <w:basedOn w:val="TableNormal"/>
    <w:uiPriority w:val="48"/>
    <w:rsid w:val="00917ADB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917ADB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917ADB"/>
    <w:pPr>
      <w:spacing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917ADB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917ADB"/>
    <w:pPr>
      <w:spacing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7Colorful-Accent1">
    <w:name w:val="Grid Table 7 Colorful Accent 1"/>
    <w:basedOn w:val="TableNormal"/>
    <w:uiPriority w:val="52"/>
    <w:rsid w:val="00917ADB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917ADB"/>
    <w:pPr>
      <w:spacing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917ADB"/>
    <w:pPr>
      <w:spacing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1Light-Accent5">
    <w:name w:val="Grid Table 1 Light Accent 5"/>
    <w:basedOn w:val="TableNormal"/>
    <w:uiPriority w:val="46"/>
    <w:rsid w:val="00917ADB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5">
    <w:name w:val="Grid Table 5 Dark Accent 5"/>
    <w:basedOn w:val="TableNormal"/>
    <w:uiPriority w:val="50"/>
    <w:rsid w:val="00917ADB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paragraph" w:styleId="ListParagraph">
    <w:name w:val="List Paragraph"/>
    <w:basedOn w:val="Normal"/>
    <w:uiPriority w:val="34"/>
    <w:qFormat/>
    <w:rsid w:val="00917AD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17A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ListTable2">
    <w:name w:val="List Table 2"/>
    <w:basedOn w:val="TableNormal"/>
    <w:uiPriority w:val="47"/>
    <w:rsid w:val="00E07A2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1">
    <w:name w:val="Grid Table 1 Light Accent 1"/>
    <w:basedOn w:val="TableNormal"/>
    <w:uiPriority w:val="46"/>
    <w:rsid w:val="00E07A2D"/>
    <w:pPr>
      <w:spacing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26623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44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AFDE69-CE28-4ADA-B9DD-9D6ADE026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5</Pages>
  <Words>905</Words>
  <Characters>516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ware</dc:creator>
  <cp:lastModifiedBy>Partha</cp:lastModifiedBy>
  <cp:revision>31</cp:revision>
  <dcterms:created xsi:type="dcterms:W3CDTF">2023-07-25T04:29:00Z</dcterms:created>
  <dcterms:modified xsi:type="dcterms:W3CDTF">2023-08-03T07:11:00Z</dcterms:modified>
</cp:coreProperties>
</file>